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27D9D" w14:textId="71B560F4" w:rsidR="00E07B0C" w:rsidRPr="004415B5" w:rsidRDefault="00E07B0C" w:rsidP="00D40A50">
      <w:pPr>
        <w:pStyle w:val="NoSpacing"/>
        <w:jc w:val="center"/>
        <w:rPr>
          <w:rFonts w:ascii="Times New Roman" w:eastAsia="Times New Roman" w:hAnsi="Times New Roman" w:cs="Times New Roman"/>
          <w:color w:val="000000" w:themeColor="text1"/>
          <w:sz w:val="40"/>
          <w:szCs w:val="26"/>
        </w:rPr>
      </w:pPr>
      <w:r w:rsidRPr="004415B5">
        <w:rPr>
          <w:rFonts w:ascii="Times New Roman" w:eastAsia="Times New Roman" w:hAnsi="Times New Roman" w:cs="Times New Roman"/>
          <w:color w:val="000000" w:themeColor="text1"/>
          <w:sz w:val="40"/>
          <w:szCs w:val="26"/>
        </w:rPr>
        <w:t>CURRICULUM VITAE</w:t>
      </w:r>
    </w:p>
    <w:p w14:paraId="0771A1F2" w14:textId="77777777" w:rsidR="00E07B0C" w:rsidRPr="00CC1DF3" w:rsidRDefault="00E07B0C" w:rsidP="00D40A50">
      <w:pPr>
        <w:pStyle w:val="NoSpacing"/>
        <w:jc w:val="center"/>
        <w:rPr>
          <w:rFonts w:ascii="Times New Roman" w:eastAsia="Times New Roman" w:hAnsi="Times New Roman" w:cs="Times New Roman"/>
          <w:b/>
          <w:sz w:val="20"/>
          <w:szCs w:val="26"/>
        </w:rPr>
      </w:pPr>
    </w:p>
    <w:p w14:paraId="708BE796" w14:textId="53569BE9" w:rsidR="00606FC8" w:rsidRPr="00CC1DF3" w:rsidRDefault="001132C2" w:rsidP="00D40A50">
      <w:pPr>
        <w:pStyle w:val="NoSpacing"/>
        <w:jc w:val="center"/>
        <w:rPr>
          <w:rFonts w:ascii="Times New Roman" w:eastAsia="Times New Roman" w:hAnsi="Times New Roman" w:cs="Times New Roman"/>
          <w:b/>
          <w:sz w:val="32"/>
          <w:szCs w:val="26"/>
        </w:rPr>
      </w:pPr>
      <w:r>
        <w:rPr>
          <w:rFonts w:ascii="Times New Roman" w:eastAsia="Times New Roman" w:hAnsi="Times New Roman" w:cs="Times New Roman"/>
          <w:b/>
          <w:sz w:val="32"/>
          <w:szCs w:val="26"/>
        </w:rPr>
        <w:t>TONY</w:t>
      </w:r>
      <w:r w:rsidR="00CB4962" w:rsidRPr="00CC1DF3">
        <w:rPr>
          <w:rFonts w:ascii="Times New Roman" w:eastAsia="Times New Roman" w:hAnsi="Times New Roman" w:cs="Times New Roman"/>
          <w:b/>
          <w:sz w:val="32"/>
          <w:szCs w:val="26"/>
        </w:rPr>
        <w:t xml:space="preserve"> KALALIAN</w:t>
      </w:r>
    </w:p>
    <w:p w14:paraId="2C185DDA" w14:textId="2E6BDFD9" w:rsidR="00606FC8" w:rsidRPr="00CC1DF3" w:rsidRDefault="00606FC8" w:rsidP="00D40A50">
      <w:pPr>
        <w:pStyle w:val="NoSpacing"/>
        <w:rPr>
          <w:rFonts w:ascii="Times New Roman" w:eastAsia="Times New Roman" w:hAnsi="Times New Roman" w:cs="Times New Roman"/>
          <w:b/>
          <w:sz w:val="20"/>
          <w:szCs w:val="26"/>
        </w:rPr>
      </w:pPr>
    </w:p>
    <w:tbl>
      <w:tblPr>
        <w:tblStyle w:val="TableGrid"/>
        <w:tblW w:w="0" w:type="auto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3124"/>
        <w:gridCol w:w="4956"/>
        <w:gridCol w:w="111"/>
        <w:gridCol w:w="1889"/>
      </w:tblGrid>
      <w:tr w:rsidR="00E07B0C" w:rsidRPr="00CC1DF3" w14:paraId="59986631" w14:textId="77777777" w:rsidTr="00423389">
        <w:trPr>
          <w:trHeight w:val="501"/>
        </w:trPr>
        <w:tc>
          <w:tcPr>
            <w:tcW w:w="8191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02776FA1" w14:textId="78A313CE" w:rsidR="00E07B0C" w:rsidRPr="004415B5" w:rsidRDefault="00443A37" w:rsidP="00D40A50">
            <w:pPr>
              <w:pStyle w:val="NoSpacing"/>
              <w:jc w:val="both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Personal Information</w:t>
            </w:r>
          </w:p>
        </w:tc>
        <w:tc>
          <w:tcPr>
            <w:tcW w:w="1889" w:type="dxa"/>
            <w:tcBorders>
              <w:top w:val="nil"/>
              <w:left w:val="nil"/>
              <w:right w:val="nil"/>
            </w:tcBorders>
          </w:tcPr>
          <w:p w14:paraId="3B0212CF" w14:textId="77777777" w:rsidR="00E07B0C" w:rsidRPr="00CC1DF3" w:rsidRDefault="00E07B0C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  <w:tr w:rsidR="00241AF2" w:rsidRPr="00CC1DF3" w14:paraId="123F715F" w14:textId="77777777" w:rsidTr="00423389">
        <w:trPr>
          <w:trHeight w:val="2064"/>
        </w:trPr>
        <w:tc>
          <w:tcPr>
            <w:tcW w:w="3124" w:type="dxa"/>
            <w:tcBorders>
              <w:left w:val="nil"/>
              <w:bottom w:val="nil"/>
              <w:right w:val="nil"/>
            </w:tcBorders>
            <w:vAlign w:val="center"/>
          </w:tcPr>
          <w:p w14:paraId="1828AC89" w14:textId="048255D3" w:rsidR="008818F1" w:rsidRPr="00CC1DF3" w:rsidRDefault="008818F1" w:rsidP="00D40A50">
            <w:pPr>
              <w:pStyle w:val="NoSpacing"/>
              <w:spacing w:before="240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N</w:t>
            </w:r>
            <w:r w:rsidR="00443A37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ame</w:t>
            </w:r>
            <w:r w:rsidR="00241AF2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 xml:space="preserve"> </w:t>
            </w: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:</w:t>
            </w:r>
          </w:p>
          <w:p w14:paraId="72831F41" w14:textId="47F0AF5D" w:rsidR="00FE2333" w:rsidRPr="00CC1DF3" w:rsidRDefault="00FE2333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Nationali</w:t>
            </w:r>
            <w:r w:rsidR="00443A37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ty</w:t>
            </w: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:</w:t>
            </w:r>
          </w:p>
          <w:p w14:paraId="48E6921D" w14:textId="5BB0BCD6" w:rsidR="00241AF2" w:rsidRPr="00CC1DF3" w:rsidRDefault="00241AF2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 w:rsidRPr="00CC1DF3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Date </w:t>
            </w:r>
            <w:r w:rsidR="00443A37" w:rsidRPr="00CC1DF3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of birth:</w:t>
            </w:r>
          </w:p>
          <w:p w14:paraId="39F2DF77" w14:textId="702D9519" w:rsidR="00FE2333" w:rsidRPr="00CC1DF3" w:rsidRDefault="00390BC8" w:rsidP="00D40A50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hyperlink r:id="rId8" w:history="1">
              <w:r w:rsidR="00227522" w:rsidRPr="00CC1DF3">
                <w:rPr>
                  <w:rFonts w:ascii="Times New Roman" w:hAnsi="Times New Roman" w:cs="Times New Roman"/>
                  <w:b/>
                  <w:sz w:val="24"/>
                </w:rPr>
                <w:t>Languages</w:t>
              </w:r>
            </w:hyperlink>
            <w:r w:rsidR="00227522" w:rsidRPr="00CC1DF3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241AF2" w:rsidRPr="00CC1DF3">
              <w:rPr>
                <w:rFonts w:ascii="Times New Roman" w:hAnsi="Times New Roman" w:cs="Times New Roman"/>
                <w:b/>
                <w:sz w:val="24"/>
              </w:rPr>
              <w:t xml:space="preserve"> :</w:t>
            </w:r>
          </w:p>
          <w:p w14:paraId="3A91A731" w14:textId="3E6EE335" w:rsidR="008818F1" w:rsidRPr="00CC1DF3" w:rsidRDefault="00CB4962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Ad</w:t>
            </w:r>
            <w:r w:rsidR="00443A37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dress</w:t>
            </w: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:</w:t>
            </w:r>
          </w:p>
          <w:p w14:paraId="3ADED37C" w14:textId="77777777" w:rsidR="00F97043" w:rsidRPr="00CC1DF3" w:rsidRDefault="00F97043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</w:p>
          <w:p w14:paraId="15C8B13F" w14:textId="39D99C97" w:rsidR="00FE2333" w:rsidRPr="00CC1DF3" w:rsidRDefault="0059569B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C</w:t>
            </w:r>
            <w:r w:rsidR="00227522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ell</w:t>
            </w: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 xml:space="preserve"> phone</w:t>
            </w:r>
            <w:r w:rsidR="00241AF2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 xml:space="preserve"> </w:t>
            </w:r>
            <w:r w:rsidR="00FE2333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:</w:t>
            </w:r>
          </w:p>
          <w:p w14:paraId="7F88773F" w14:textId="5B43250D" w:rsidR="002639A9" w:rsidRPr="00CC1DF3" w:rsidRDefault="00FE2333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</w:pP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E-mail</w:t>
            </w:r>
            <w:r w:rsidR="00241AF2"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 xml:space="preserve"> </w:t>
            </w:r>
            <w:r w:rsidRPr="00CC1DF3">
              <w:rPr>
                <w:rFonts w:ascii="Times New Roman" w:eastAsia="Times New Roman" w:hAnsi="Times New Roman" w:cs="Times New Roman"/>
                <w:b/>
                <w:noProof/>
                <w:sz w:val="24"/>
                <w:szCs w:val="26"/>
              </w:rPr>
              <w:t>:</w:t>
            </w:r>
          </w:p>
        </w:tc>
        <w:tc>
          <w:tcPr>
            <w:tcW w:w="4956" w:type="dxa"/>
            <w:tcBorders>
              <w:left w:val="nil"/>
              <w:bottom w:val="nil"/>
              <w:right w:val="nil"/>
            </w:tcBorders>
            <w:vAlign w:val="center"/>
          </w:tcPr>
          <w:p w14:paraId="34D2CB96" w14:textId="3CDC2028" w:rsidR="008818F1" w:rsidRPr="00CC1DF3" w:rsidRDefault="001132C2" w:rsidP="00D40A50">
            <w:pPr>
              <w:pStyle w:val="NoSpacing"/>
              <w:spacing w:before="240"/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  <w:t>Tony</w:t>
            </w:r>
            <w:r w:rsidR="00CB4962" w:rsidRPr="00CC1DF3"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  <w:t xml:space="preserve"> Kalalian</w:t>
            </w:r>
          </w:p>
          <w:p w14:paraId="6C4184A2" w14:textId="6F9BE7D9" w:rsidR="00241AF2" w:rsidRPr="00CC1DF3" w:rsidRDefault="00241AF2" w:rsidP="00D40A50">
            <w:pPr>
              <w:pStyle w:val="NoSpacing"/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</w:pPr>
            <w:r w:rsidRPr="00CC1DF3"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  <w:t>L</w:t>
            </w:r>
            <w:r w:rsidR="00443A37" w:rsidRPr="00CC1DF3"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  <w:t>ebanese</w:t>
            </w:r>
          </w:p>
          <w:p w14:paraId="61D7267C" w14:textId="0CDCC94A" w:rsidR="00CB4962" w:rsidRPr="00CC1DF3" w:rsidRDefault="00CB4962" w:rsidP="00D40A50">
            <w:pPr>
              <w:pStyle w:val="NoSpacing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17 </w:t>
            </w:r>
            <w:r w:rsidR="001132C2">
              <w:rPr>
                <w:rFonts w:asciiTheme="majorBidi" w:hAnsiTheme="majorBidi" w:cstheme="majorBidi"/>
                <w:sz w:val="24"/>
                <w:szCs w:val="24"/>
              </w:rPr>
              <w:t>July</w:t>
            </w:r>
            <w:r w:rsidR="00443A37" w:rsidRPr="004415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132C2">
              <w:rPr>
                <w:rFonts w:asciiTheme="majorBidi" w:eastAsia="Times New Roman" w:hAnsiTheme="majorBidi" w:cstheme="majorBidi"/>
                <w:sz w:val="24"/>
                <w:szCs w:val="24"/>
              </w:rPr>
              <w:t>2000</w:t>
            </w:r>
          </w:p>
          <w:p w14:paraId="6C6BCDF6" w14:textId="77777777" w:rsidR="00443A37" w:rsidRPr="00CC1DF3" w:rsidRDefault="00241AF2" w:rsidP="00D40A50">
            <w:pPr>
              <w:pStyle w:val="NoSpacing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>F</w:t>
            </w:r>
            <w:r w:rsidR="00227522"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rench, </w:t>
            </w:r>
            <w:r w:rsidR="00443A37"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>E</w:t>
            </w:r>
            <w:r w:rsidR="00227522"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nglish, </w:t>
            </w:r>
            <w:r w:rsidR="00443A37"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>A</w:t>
            </w:r>
            <w:r w:rsidR="00227522" w:rsidRPr="00CC1DF3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rabic </w:t>
            </w:r>
          </w:p>
          <w:p w14:paraId="4B3C3A46" w14:textId="6C592CC3" w:rsidR="00F97043" w:rsidRPr="004415B5" w:rsidRDefault="00443A37" w:rsidP="00D40A50">
            <w:pPr>
              <w:pStyle w:val="NoSpacing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bookmarkStart w:id="0" w:name="_Hlk119925492"/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>Street</w:t>
            </w:r>
            <w:r w:rsidR="00CB4962"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64 Dah</w:t>
            </w:r>
            <w:r w:rsidR="0059569B">
              <w:rPr>
                <w:rFonts w:asciiTheme="majorBidi" w:eastAsia="Times New Roman" w:hAnsiTheme="majorBidi" w:cstheme="majorBidi"/>
                <w:sz w:val="24"/>
                <w:szCs w:val="24"/>
              </w:rPr>
              <w:t>e</w:t>
            </w:r>
            <w:r w:rsidR="00CB4962"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>r El Ein, R</w:t>
            </w:r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>e</w:t>
            </w:r>
            <w:r w:rsidR="00CB4962"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sidence Semrieh, </w:t>
            </w:r>
            <w:r w:rsidR="00F97043"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>Koura, L</w:t>
            </w:r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>ebanon</w:t>
            </w:r>
          </w:p>
          <w:bookmarkEnd w:id="0"/>
          <w:p w14:paraId="742776CB" w14:textId="080EBE9C" w:rsidR="00CB4962" w:rsidRPr="004415B5" w:rsidRDefault="00CB4962" w:rsidP="00D40A50">
            <w:pPr>
              <w:pStyle w:val="NoSpacing"/>
              <w:jc w:val="both"/>
              <w:rPr>
                <w:rFonts w:asciiTheme="majorBidi" w:eastAsia="Times New Roman" w:hAnsiTheme="majorBidi" w:cstheme="majorBidi"/>
                <w:noProof/>
                <w:sz w:val="24"/>
                <w:szCs w:val="24"/>
              </w:rPr>
            </w:pPr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+961 70 </w:t>
            </w:r>
            <w:r w:rsidR="001132C2">
              <w:rPr>
                <w:rFonts w:asciiTheme="majorBidi" w:eastAsia="Times New Roman" w:hAnsiTheme="majorBidi" w:cstheme="majorBidi"/>
                <w:sz w:val="24"/>
                <w:szCs w:val="24"/>
              </w:rPr>
              <w:t>53</w:t>
            </w:r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1132C2">
              <w:rPr>
                <w:rFonts w:asciiTheme="majorBidi" w:eastAsia="Times New Roman" w:hAnsiTheme="majorBidi" w:cstheme="majorBidi"/>
                <w:sz w:val="24"/>
                <w:szCs w:val="24"/>
              </w:rPr>
              <w:t>91</w:t>
            </w:r>
            <w:r w:rsidRPr="004415B5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0</w:t>
            </w:r>
            <w:r w:rsidR="001132C2">
              <w:rPr>
                <w:rFonts w:asciiTheme="majorBidi" w:eastAsia="Times New Roman" w:hAnsiTheme="majorBidi" w:cstheme="majorBidi"/>
                <w:sz w:val="24"/>
                <w:szCs w:val="24"/>
              </w:rPr>
              <w:t>8</w:t>
            </w:r>
          </w:p>
          <w:p w14:paraId="3153ABB7" w14:textId="6906AA9C" w:rsidR="002639A9" w:rsidRPr="004415B5" w:rsidRDefault="001132C2" w:rsidP="00D40A50">
            <w:pPr>
              <w:pStyle w:val="NoSpacing"/>
              <w:jc w:val="both"/>
              <w:rPr>
                <w:rFonts w:ascii="Times New Roman" w:hAnsi="Times New Roman" w:cs="Times New Roman"/>
                <w:color w:val="0000FF"/>
                <w:sz w:val="24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6"/>
              </w:rPr>
              <w:t>tkalalian123@gmail.com</w:t>
            </w:r>
          </w:p>
        </w:tc>
        <w:tc>
          <w:tcPr>
            <w:tcW w:w="200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57206E97" w14:textId="4F42E0D6" w:rsidR="008818F1" w:rsidRPr="004415B5" w:rsidRDefault="008818F1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</w:tbl>
    <w:p w14:paraId="5FD7EC3D" w14:textId="77777777" w:rsidR="00B9319C" w:rsidRPr="004415B5" w:rsidRDefault="00B9319C" w:rsidP="00D40A50">
      <w:pPr>
        <w:pStyle w:val="NoSpacing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6"/>
        </w:rPr>
      </w:pPr>
    </w:p>
    <w:tbl>
      <w:tblPr>
        <w:tblStyle w:val="TableGrid"/>
        <w:tblW w:w="10348" w:type="dxa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8191"/>
        <w:gridCol w:w="2157"/>
      </w:tblGrid>
      <w:tr w:rsidR="00423389" w:rsidRPr="00CC1DF3" w14:paraId="2E100260" w14:textId="77777777" w:rsidTr="004415B5">
        <w:trPr>
          <w:trHeight w:val="501"/>
        </w:trPr>
        <w:tc>
          <w:tcPr>
            <w:tcW w:w="8191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  <w:vAlign w:val="center"/>
          </w:tcPr>
          <w:p w14:paraId="5016BD8C" w14:textId="1CAB8AEE" w:rsidR="00423389" w:rsidRPr="004415B5" w:rsidRDefault="00423389" w:rsidP="00D40A50">
            <w:pPr>
              <w:pStyle w:val="NoSpacing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Motivation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</w:tcPr>
          <w:p w14:paraId="137296CD" w14:textId="77777777" w:rsidR="00423389" w:rsidRPr="00CC1DF3" w:rsidRDefault="00423389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  <w:tr w:rsidR="008C38AC" w:rsidRPr="00CC1DF3" w14:paraId="56950528" w14:textId="77777777" w:rsidTr="004415B5">
        <w:trPr>
          <w:trHeight w:val="1231"/>
        </w:trPr>
        <w:tc>
          <w:tcPr>
            <w:tcW w:w="10348" w:type="dxa"/>
            <w:gridSpan w:val="2"/>
            <w:tcBorders>
              <w:top w:val="single" w:sz="24" w:space="0" w:color="808080" w:themeColor="background1" w:themeShade="80"/>
              <w:left w:val="nil"/>
              <w:bottom w:val="nil"/>
              <w:right w:val="nil"/>
            </w:tcBorders>
            <w:vAlign w:val="center"/>
          </w:tcPr>
          <w:p w14:paraId="5A7506DC" w14:textId="33B009C1" w:rsidR="008C38AC" w:rsidRPr="00CC1DF3" w:rsidRDefault="001132C2" w:rsidP="00D40A50">
            <w:pPr>
              <w:pStyle w:val="NoSpacing"/>
              <w:spacing w:before="24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n enthusiastic, adaptive and fast-learning person with a scientific curiosity. I enjoy collaborating with computer scientists from different disciplines and cultures, to develop new skills and solve new challenges. By my work I aim to help others and to help solve all the issues.</w:t>
            </w:r>
          </w:p>
        </w:tc>
      </w:tr>
    </w:tbl>
    <w:p w14:paraId="6198AED8" w14:textId="0DD0D0DB" w:rsidR="005E776F" w:rsidRPr="00CC1DF3" w:rsidRDefault="005E776F" w:rsidP="00D40A50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6"/>
        </w:rPr>
      </w:pPr>
    </w:p>
    <w:tbl>
      <w:tblPr>
        <w:tblStyle w:val="TableGrid"/>
        <w:tblW w:w="13416" w:type="dxa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765"/>
        <w:gridCol w:w="10532"/>
        <w:gridCol w:w="353"/>
        <w:gridCol w:w="766"/>
      </w:tblGrid>
      <w:tr w:rsidR="00227522" w:rsidRPr="00CC1DF3" w14:paraId="5FE108F6" w14:textId="77777777" w:rsidTr="001132C2">
        <w:trPr>
          <w:trHeight w:val="501"/>
        </w:trPr>
        <w:tc>
          <w:tcPr>
            <w:tcW w:w="12650" w:type="dxa"/>
            <w:gridSpan w:val="3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  <w:vAlign w:val="center"/>
          </w:tcPr>
          <w:p w14:paraId="5F4D9BD4" w14:textId="77777777" w:rsidR="00227522" w:rsidRPr="004415B5" w:rsidRDefault="00227522" w:rsidP="00D40A50">
            <w:pPr>
              <w:pStyle w:val="NoSpacing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 xml:space="preserve">Education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</w:tcPr>
          <w:p w14:paraId="3F5FF905" w14:textId="77777777" w:rsidR="00227522" w:rsidRPr="00CC1DF3" w:rsidRDefault="00227522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  <w:tr w:rsidR="00227522" w:rsidRPr="00CC1DF3" w14:paraId="074E09A7" w14:textId="77777777" w:rsidTr="001132C2">
        <w:trPr>
          <w:trHeight w:val="436"/>
        </w:trPr>
        <w:tc>
          <w:tcPr>
            <w:tcW w:w="1765" w:type="dxa"/>
            <w:tcBorders>
              <w:top w:val="single" w:sz="24" w:space="0" w:color="808080" w:themeColor="background1" w:themeShade="80"/>
              <w:left w:val="nil"/>
              <w:bottom w:val="nil"/>
              <w:right w:val="nil"/>
            </w:tcBorders>
          </w:tcPr>
          <w:p w14:paraId="57219E88" w14:textId="1ADC99B0" w:rsidR="00227522" w:rsidRPr="004415B5" w:rsidRDefault="001132C2" w:rsidP="00D40A50">
            <w:pPr>
              <w:pStyle w:val="NoSpacing"/>
              <w:spacing w:before="240"/>
              <w:rPr>
                <w:rFonts w:asciiTheme="majorBidi" w:eastAsia="Times New Roman" w:hAnsiTheme="majorBidi" w:cstheme="majorBid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Bachelor of Science </w:t>
            </w:r>
            <w:r w:rsidR="00227522"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br/>
            </w:r>
            <w:r w:rsidR="00227522"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-Pending</w:t>
            </w:r>
          </w:p>
        </w:tc>
        <w:tc>
          <w:tcPr>
            <w:tcW w:w="10532" w:type="dxa"/>
            <w:tcBorders>
              <w:top w:val="single" w:sz="24" w:space="0" w:color="808080" w:themeColor="background1" w:themeShade="80"/>
              <w:left w:val="nil"/>
              <w:bottom w:val="nil"/>
              <w:right w:val="nil"/>
            </w:tcBorders>
          </w:tcPr>
          <w:p w14:paraId="0E072646" w14:textId="77777777" w:rsidR="00DC42CF" w:rsidRPr="00CC1DF3" w:rsidRDefault="00227522" w:rsidP="00D40A50">
            <w:pPr>
              <w:pStyle w:val="NoSpacing"/>
              <w:spacing w:before="240"/>
              <w:rPr>
                <w:rFonts w:asciiTheme="majorBidi" w:eastAsia="Times New Roman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Lebanese International University (LIU)</w:t>
            </w:r>
          </w:p>
          <w:p w14:paraId="02D5F57A" w14:textId="7FDC43AD" w:rsidR="00227522" w:rsidRPr="00CC1DF3" w:rsidRDefault="001132C2" w:rsidP="00D40A50">
            <w:pPr>
              <w:pStyle w:val="NoSpacing"/>
              <w:rPr>
                <w:rFonts w:asciiTheme="majorBidi" w:eastAsia="Times New Roman" w:hAnsiTheme="majorBidi" w:cstheme="majorBid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achelor of science in Computer Science</w:t>
            </w:r>
          </w:p>
        </w:tc>
        <w:tc>
          <w:tcPr>
            <w:tcW w:w="1119" w:type="dxa"/>
            <w:gridSpan w:val="2"/>
            <w:tcBorders>
              <w:top w:val="single" w:sz="24" w:space="0" w:color="808080" w:themeColor="background1" w:themeShade="80"/>
              <w:left w:val="nil"/>
              <w:bottom w:val="nil"/>
              <w:right w:val="nil"/>
            </w:tcBorders>
          </w:tcPr>
          <w:p w14:paraId="6536EDCF" w14:textId="0D8192D1" w:rsidR="00227522" w:rsidRPr="004415B5" w:rsidRDefault="00227522" w:rsidP="00D40A50">
            <w:pPr>
              <w:pStyle w:val="NoSpacing"/>
              <w:spacing w:before="240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Tripoli, 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banon</w:t>
            </w:r>
            <w:r w:rsidRPr="004415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,  201</w:t>
            </w:r>
            <w:r w:rsidR="001132C2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9-Pending</w:t>
            </w:r>
          </w:p>
        </w:tc>
      </w:tr>
      <w:tr w:rsidR="00227522" w:rsidRPr="00CC1DF3" w14:paraId="2B03960F" w14:textId="77777777" w:rsidTr="001132C2">
        <w:trPr>
          <w:trHeight w:val="174"/>
        </w:trPr>
        <w:tc>
          <w:tcPr>
            <w:tcW w:w="1765" w:type="dxa"/>
            <w:vMerge w:val="restart"/>
            <w:tcBorders>
              <w:top w:val="nil"/>
              <w:left w:val="nil"/>
              <w:right w:val="nil"/>
            </w:tcBorders>
          </w:tcPr>
          <w:p w14:paraId="4A04BF89" w14:textId="24BF4AB4" w:rsidR="00227522" w:rsidRPr="004415B5" w:rsidRDefault="00227522" w:rsidP="00D40A50">
            <w:pPr>
              <w:pStyle w:val="NoSpacing"/>
              <w:spacing w:before="240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Lebanese</w:t>
            </w:r>
            <w:r w:rsidRPr="004415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415B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ccalaureates</w:t>
            </w: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br/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1</w:t>
            </w:r>
            <w:r w:rsidR="0082523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01</w:t>
            </w:r>
            <w:r w:rsidR="0082523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Style w:val="TableGrid"/>
              <w:tblW w:w="10316" w:type="dxa"/>
              <w:tblBorders>
                <w:top w:val="single" w:sz="24" w:space="0" w:color="808080" w:themeColor="background1" w:themeShade="80"/>
                <w:left w:val="single" w:sz="24" w:space="0" w:color="808080" w:themeColor="background1" w:themeShade="80"/>
                <w:bottom w:val="single" w:sz="24" w:space="0" w:color="808080" w:themeColor="background1" w:themeShade="80"/>
                <w:right w:val="single" w:sz="24" w:space="0" w:color="808080" w:themeColor="background1" w:themeShade="80"/>
                <w:insideH w:val="single" w:sz="24" w:space="0" w:color="808080" w:themeColor="background1" w:themeShade="80"/>
                <w:insideV w:val="single" w:sz="24" w:space="0" w:color="808080" w:themeColor="background1" w:themeShade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316"/>
            </w:tblGrid>
            <w:tr w:rsidR="00227522" w:rsidRPr="0086066F" w14:paraId="0A676659" w14:textId="77777777" w:rsidTr="00B91D41">
              <w:trPr>
                <w:trHeight w:val="174"/>
              </w:trPr>
              <w:tc>
                <w:tcPr>
                  <w:tcW w:w="538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C760868" w14:textId="03ABE0C7" w:rsidR="00227522" w:rsidRPr="0086066F" w:rsidRDefault="0086066F" w:rsidP="00D40A50">
                  <w:pPr>
                    <w:pStyle w:val="NoSpacing"/>
                    <w:spacing w:before="240"/>
                    <w:jc w:val="both"/>
                    <w:rPr>
                      <w:rFonts w:asciiTheme="majorBidi" w:hAnsiTheme="majorBidi" w:cstheme="majorBidi"/>
                      <w:b/>
                      <w:color w:val="000000" w:themeColor="text1"/>
                      <w:sz w:val="24"/>
                      <w:szCs w:val="24"/>
                      <w:lang w:val="fr-FR"/>
                    </w:rPr>
                  </w:pPr>
                  <w:r w:rsidRPr="0086066F">
                    <w:rPr>
                      <w:rFonts w:asciiTheme="majorBidi" w:hAnsiTheme="majorBidi" w:cstheme="majorBidi"/>
                      <w:b/>
                      <w:color w:val="000000" w:themeColor="text1"/>
                      <w:sz w:val="24"/>
                      <w:szCs w:val="24"/>
                      <w:lang w:val="fr-FR"/>
                    </w:rPr>
                    <w:t>Collèg</w:t>
                  </w:r>
                  <w:r>
                    <w:rPr>
                      <w:rFonts w:asciiTheme="majorBidi" w:hAnsiTheme="majorBidi" w:cstheme="majorBidi"/>
                      <w:b/>
                      <w:color w:val="000000" w:themeColor="text1"/>
                      <w:sz w:val="24"/>
                      <w:szCs w:val="24"/>
                      <w:lang w:val="fr-FR"/>
                    </w:rPr>
                    <w:t>e des freres-eddeh(La Salle)</w:t>
                  </w:r>
                </w:p>
                <w:p w14:paraId="3334C49C" w14:textId="162E8BF9" w:rsidR="005300E0" w:rsidRPr="0086066F" w:rsidRDefault="0086066F" w:rsidP="00D40A50">
                  <w:pPr>
                    <w:pStyle w:val="NoSpacing"/>
                    <w:jc w:val="both"/>
                    <w:rPr>
                      <w:rFonts w:asciiTheme="majorBidi" w:hAnsiTheme="majorBidi" w:cstheme="majorBidi"/>
                      <w:bCs/>
                      <w:color w:val="000000" w:themeColor="text1"/>
                      <w:sz w:val="24"/>
                      <w:szCs w:val="24"/>
                      <w:lang w:val="fr-FR"/>
                    </w:rPr>
                  </w:pPr>
                  <w:r>
                    <w:rPr>
                      <w:rFonts w:asciiTheme="majorBidi" w:hAnsiTheme="majorBidi" w:cstheme="majorBidi"/>
                      <w:bCs/>
                      <w:color w:val="000000" w:themeColor="text1"/>
                      <w:sz w:val="24"/>
                      <w:szCs w:val="24"/>
                      <w:lang w:val="fr-FR"/>
                    </w:rPr>
                    <w:t>General Science</w:t>
                  </w:r>
                </w:p>
              </w:tc>
            </w:tr>
          </w:tbl>
          <w:p w14:paraId="3BCE175C" w14:textId="77777777" w:rsidR="00227522" w:rsidRPr="0086066F" w:rsidRDefault="00227522" w:rsidP="00D40A50">
            <w:pPr>
              <w:pStyle w:val="NoSpacing"/>
              <w:spacing w:before="24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</w:pPr>
          </w:p>
        </w:tc>
        <w:tc>
          <w:tcPr>
            <w:tcW w:w="111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2F2A5" w14:textId="568D3EB7" w:rsidR="0086066F" w:rsidRPr="0086066F" w:rsidRDefault="0086066F" w:rsidP="0086066F">
            <w:pPr>
              <w:pStyle w:val="NoSpacing"/>
              <w:spacing w:before="240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Deddeh</w:t>
            </w:r>
            <w:proofErr w:type="spellEnd"/>
            <w:r w:rsidR="00227522" w:rsidRPr="004415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 w:rsidR="00227522"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banon</w:t>
            </w:r>
            <w:r w:rsidR="00227522" w:rsidRPr="004415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227522" w:rsidRPr="00CC1DF3" w14:paraId="2DF3D7B8" w14:textId="77777777" w:rsidTr="001132C2">
        <w:trPr>
          <w:trHeight w:val="174"/>
        </w:trPr>
        <w:tc>
          <w:tcPr>
            <w:tcW w:w="1765" w:type="dxa"/>
            <w:vMerge/>
            <w:tcBorders>
              <w:left w:val="nil"/>
              <w:bottom w:val="nil"/>
              <w:right w:val="nil"/>
            </w:tcBorders>
          </w:tcPr>
          <w:p w14:paraId="43A08980" w14:textId="77777777" w:rsidR="00227522" w:rsidRPr="00296DAF" w:rsidRDefault="00227522" w:rsidP="00D40A50">
            <w:pPr>
              <w:pStyle w:val="NoSpacing"/>
              <w:spacing w:before="240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165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65ABC" w14:textId="77777777" w:rsidR="00227522" w:rsidRPr="004415B5" w:rsidRDefault="00227522" w:rsidP="00D40A50">
            <w:pPr>
              <w:pStyle w:val="NoSpacing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</w:tbl>
    <w:p w14:paraId="0B933717" w14:textId="3D37BF60" w:rsidR="00C31022" w:rsidRPr="00CC1DF3" w:rsidRDefault="00C31022" w:rsidP="00D40A50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32"/>
        </w:rPr>
      </w:pPr>
    </w:p>
    <w:tbl>
      <w:tblPr>
        <w:tblStyle w:val="TableGrid"/>
        <w:tblW w:w="0" w:type="auto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8191"/>
        <w:gridCol w:w="1889"/>
      </w:tblGrid>
      <w:tr w:rsidR="001E4EA5" w:rsidRPr="00CC1DF3" w14:paraId="22A6E84C" w14:textId="77777777" w:rsidTr="00CC4A97">
        <w:trPr>
          <w:trHeight w:val="501"/>
        </w:trPr>
        <w:tc>
          <w:tcPr>
            <w:tcW w:w="8191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  <w:vAlign w:val="center"/>
          </w:tcPr>
          <w:p w14:paraId="1AADBC68" w14:textId="449EDBC3" w:rsidR="001E4EA5" w:rsidRPr="004415B5" w:rsidRDefault="00373F54" w:rsidP="00D40A50">
            <w:pPr>
              <w:pStyle w:val="NoSpacing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Technical</w:t>
            </w:r>
            <w:r w:rsidR="00443A37"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Skills</w:t>
            </w:r>
            <w:r w:rsidR="00443A37"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</w:tcPr>
          <w:p w14:paraId="16219D94" w14:textId="77777777" w:rsidR="001E4EA5" w:rsidRPr="00CC1DF3" w:rsidRDefault="001E4EA5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  <w:tr w:rsidR="001E4EA5" w:rsidRPr="00D039F4" w14:paraId="33518BDD" w14:textId="77777777" w:rsidTr="00CC4A97">
        <w:trPr>
          <w:trHeight w:val="1608"/>
        </w:trPr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664117" w14:textId="1E0AA095" w:rsidR="00726204" w:rsidRPr="00CC1DF3" w:rsidRDefault="00373F54" w:rsidP="00D40A50">
            <w:pPr>
              <w:pStyle w:val="NoSpacing"/>
              <w:numPr>
                <w:ilvl w:val="0"/>
                <w:numId w:val="19"/>
              </w:numPr>
              <w:tabs>
                <w:tab w:val="left" w:pos="7371"/>
              </w:tabs>
              <w:spacing w:before="24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ols:NetBeans,</w:t>
            </w:r>
            <w:r w:rsidR="00D039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sual Studio,Visual Studio Code,Tinkercad,Android Studio,Bootstrap 5.</w:t>
            </w:r>
          </w:p>
          <w:p w14:paraId="1AD3B4FC" w14:textId="26A2ABA6" w:rsidR="00DC42CF" w:rsidRDefault="00D039F4" w:rsidP="00D40A50">
            <w:pPr>
              <w:pStyle w:val="NoSpacing"/>
              <w:numPr>
                <w:ilvl w:val="0"/>
                <w:numId w:val="19"/>
              </w:numPr>
              <w:tabs>
                <w:tab w:val="left" w:pos="7371"/>
              </w:tabs>
              <w:spacing w:before="24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039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nguages:C#,Java,HTML,CSS,PHP,A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ular,JavaScript</w:t>
            </w:r>
            <w:r w:rsidR="004211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0C04A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act,Typescript</w:t>
            </w:r>
            <w:r w:rsidR="00AC19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NodeJS</w:t>
            </w:r>
          </w:p>
          <w:p w14:paraId="3A1ADB08" w14:textId="49007D91" w:rsidR="00D039F4" w:rsidRPr="00D039F4" w:rsidRDefault="00D039F4" w:rsidP="00D40A50">
            <w:pPr>
              <w:pStyle w:val="NoSpacing"/>
              <w:numPr>
                <w:ilvl w:val="0"/>
                <w:numId w:val="19"/>
              </w:numPr>
              <w:tabs>
                <w:tab w:val="left" w:pos="7371"/>
              </w:tabs>
              <w:spacing w:before="24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</w:pPr>
            <w:r w:rsidRPr="00D039F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  <w:t>Database Management:MySQL,SQL S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  <w:t>rver 2014</w:t>
            </w:r>
            <w:r w:rsidR="005F2D5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  <w:t>,MongoDB</w:t>
            </w:r>
          </w:p>
        </w:tc>
      </w:tr>
    </w:tbl>
    <w:p w14:paraId="24C4008A" w14:textId="77777777" w:rsidR="009A5EA9" w:rsidRPr="00D039F4" w:rsidRDefault="009A5EA9" w:rsidP="00D40A50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32"/>
          <w:lang w:val="fr-FR"/>
        </w:rPr>
      </w:pPr>
    </w:p>
    <w:tbl>
      <w:tblPr>
        <w:tblStyle w:val="TableGrid"/>
        <w:tblW w:w="0" w:type="auto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8191"/>
        <w:gridCol w:w="1889"/>
      </w:tblGrid>
      <w:tr w:rsidR="005673E9" w:rsidRPr="00CC1DF3" w14:paraId="1D358E9D" w14:textId="77777777" w:rsidTr="00CC4A97">
        <w:trPr>
          <w:trHeight w:val="501"/>
        </w:trPr>
        <w:tc>
          <w:tcPr>
            <w:tcW w:w="8191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  <w:vAlign w:val="center"/>
          </w:tcPr>
          <w:p w14:paraId="7E8A0270" w14:textId="3510CF9A" w:rsidR="005673E9" w:rsidRPr="004415B5" w:rsidRDefault="00D039F4" w:rsidP="00D40A50">
            <w:pPr>
              <w:pStyle w:val="NoSpacing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Soft</w:t>
            </w:r>
            <w:r w:rsidR="00443A37" w:rsidRPr="004415B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 xml:space="preserve"> Skills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24" w:space="0" w:color="808080" w:themeColor="background1" w:themeShade="80"/>
              <w:right w:val="nil"/>
            </w:tcBorders>
          </w:tcPr>
          <w:p w14:paraId="0F8C8777" w14:textId="77777777" w:rsidR="005673E9" w:rsidRPr="004415B5" w:rsidRDefault="005673E9" w:rsidP="00D40A50">
            <w:pPr>
              <w:pStyle w:val="NoSpacing"/>
              <w:rPr>
                <w:rFonts w:ascii="Times New Roman" w:eastAsia="Times New Roman" w:hAnsi="Times New Roman" w:cs="Times New Roman"/>
                <w:b/>
                <w:noProof/>
                <w:sz w:val="32"/>
                <w:szCs w:val="26"/>
              </w:rPr>
            </w:pPr>
          </w:p>
        </w:tc>
      </w:tr>
      <w:tr w:rsidR="005673E9" w:rsidRPr="00CC1DF3" w14:paraId="0DE68361" w14:textId="77777777" w:rsidTr="00CC4A97">
        <w:trPr>
          <w:trHeight w:val="501"/>
        </w:trPr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CE139" w14:textId="466F887A" w:rsidR="005673E9" w:rsidRPr="004415B5" w:rsidRDefault="005673E9" w:rsidP="00D40A50">
            <w:pPr>
              <w:pStyle w:val="NoSpacing"/>
              <w:spacing w:before="24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mmunication:</w:t>
            </w:r>
          </w:p>
          <w:p w14:paraId="1D883859" w14:textId="4FD90E4A" w:rsidR="00DC42CF" w:rsidRPr="00CC1DF3" w:rsidRDefault="00726204" w:rsidP="00D40A50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C1DF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eat communication/presentation skills:  presentation of the work in a clear and confident way to small and large audiences</w:t>
            </w:r>
            <w:r w:rsidR="00D039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673E9" w:rsidRPr="00CC1DF3" w14:paraId="4D9D5701" w14:textId="77777777" w:rsidTr="00CC4A97">
        <w:trPr>
          <w:trHeight w:val="501"/>
        </w:trPr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AD9EE" w14:textId="5992F811" w:rsidR="005673E9" w:rsidRPr="004415B5" w:rsidRDefault="005673E9" w:rsidP="00D40A50">
            <w:pPr>
              <w:pStyle w:val="NoSpacing"/>
              <w:tabs>
                <w:tab w:val="left" w:pos="7371"/>
              </w:tabs>
              <w:spacing w:before="240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Adaptabilit</w:t>
            </w:r>
            <w:r w:rsidR="00726204"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y</w:t>
            </w: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:</w:t>
            </w:r>
          </w:p>
          <w:p w14:paraId="0E4F563B" w14:textId="47D444CF" w:rsidR="005673E9" w:rsidRPr="001D49FB" w:rsidRDefault="00726204" w:rsidP="00D40A50">
            <w:pPr>
              <w:pStyle w:val="NoSpacing"/>
              <w:numPr>
                <w:ilvl w:val="0"/>
                <w:numId w:val="26"/>
              </w:numPr>
              <w:tabs>
                <w:tab w:val="left" w:pos="7371"/>
              </w:tabs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Good collaboration and communication at all professional levels. I can </w:t>
            </w:r>
            <w:r w:rsidR="006F1A40"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work 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oth independently and with a team.</w:t>
            </w:r>
          </w:p>
          <w:p w14:paraId="60F1E30F" w14:textId="2B59D6BC" w:rsidR="001D49FB" w:rsidRPr="00D735A5" w:rsidRDefault="00D735A5" w:rsidP="00533372">
            <w:pPr>
              <w:pStyle w:val="ListParagraph"/>
              <w:numPr>
                <w:ilvl w:val="0"/>
                <w:numId w:val="26"/>
              </w:numPr>
              <w:rPr>
                <w:rFonts w:asciiTheme="majorBidi" w:eastAsia="Times New Roman" w:hAnsiTheme="majorBidi" w:cstheme="majorBidi"/>
                <w:color w:val="000000" w:themeColor="text1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Problem Solving.</w:t>
            </w:r>
          </w:p>
          <w:p w14:paraId="308FAA23" w14:textId="15AAA810" w:rsidR="00D735A5" w:rsidRPr="00D735A5" w:rsidRDefault="00D735A5" w:rsidP="00533372">
            <w:pPr>
              <w:pStyle w:val="ListParagraph"/>
              <w:numPr>
                <w:ilvl w:val="0"/>
                <w:numId w:val="26"/>
              </w:numPr>
              <w:rPr>
                <w:rFonts w:asciiTheme="majorBidi" w:eastAsia="Times New Roman" w:hAnsiTheme="majorBidi" w:cstheme="majorBidi"/>
                <w:color w:val="000000" w:themeColor="text1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Confidence</w:t>
            </w:r>
          </w:p>
          <w:p w14:paraId="4EFE1932" w14:textId="24492CE9" w:rsidR="00D735A5" w:rsidRPr="00D735A5" w:rsidRDefault="00D735A5" w:rsidP="00533372">
            <w:pPr>
              <w:pStyle w:val="ListParagraph"/>
              <w:numPr>
                <w:ilvl w:val="0"/>
                <w:numId w:val="26"/>
              </w:numPr>
              <w:rPr>
                <w:rFonts w:asciiTheme="majorBidi" w:eastAsia="Times New Roman" w:hAnsiTheme="majorBidi" w:cstheme="majorBidi"/>
                <w:color w:val="000000" w:themeColor="text1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Flexibility</w:t>
            </w:r>
          </w:p>
          <w:p w14:paraId="264CAFED" w14:textId="311DE65F" w:rsidR="00D735A5" w:rsidRPr="00533372" w:rsidRDefault="00D735A5" w:rsidP="00533372">
            <w:pPr>
              <w:pStyle w:val="ListParagraph"/>
              <w:numPr>
                <w:ilvl w:val="0"/>
                <w:numId w:val="26"/>
              </w:numPr>
              <w:rPr>
                <w:rFonts w:asciiTheme="majorBidi" w:eastAsia="Times New Roman" w:hAnsiTheme="majorBidi" w:cstheme="majorBidi"/>
                <w:color w:val="000000" w:themeColor="text1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Self-management</w:t>
            </w:r>
          </w:p>
          <w:p w14:paraId="43CD0289" w14:textId="77777777" w:rsidR="001D49FB" w:rsidRPr="001D49FB" w:rsidRDefault="001D49FB" w:rsidP="001D49FB">
            <w:pPr>
              <w:pStyle w:val="NoSpacing"/>
              <w:tabs>
                <w:tab w:val="left" w:pos="7371"/>
              </w:tabs>
              <w:jc w:val="both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D49FB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Certificates: </w:t>
            </w:r>
          </w:p>
          <w:p w14:paraId="09761E66" w14:textId="03E6D71A" w:rsidR="001D49FB" w:rsidRDefault="00D735A5" w:rsidP="001D49FB">
            <w:pPr>
              <w:pStyle w:val="NoSpacing"/>
              <w:numPr>
                <w:ilvl w:val="0"/>
                <w:numId w:val="46"/>
              </w:numPr>
              <w:tabs>
                <w:tab w:val="left" w:pos="7371"/>
              </w:tabs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Certificate in </w:t>
            </w:r>
            <w:r w:rsidR="002F2148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Cisco 1 :</w:t>
            </w:r>
            <w:r w:rsidR="002F2148">
              <w:t xml:space="preserve"> CCNA R&amp;S: Introduction to Networks.</w:t>
            </w:r>
          </w:p>
          <w:p w14:paraId="257AE63E" w14:textId="77777777" w:rsidR="001D49FB" w:rsidRPr="004F4324" w:rsidRDefault="002F2148" w:rsidP="00B6577F">
            <w:pPr>
              <w:pStyle w:val="NoSpacing"/>
              <w:numPr>
                <w:ilvl w:val="0"/>
                <w:numId w:val="46"/>
              </w:numPr>
              <w:tabs>
                <w:tab w:val="left" w:pos="7371"/>
              </w:tabs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Certificate in Cisco 2: </w:t>
            </w:r>
            <w:r>
              <w:t>CCNAv7: Switching, Routing, and Wireless Essentials.</w:t>
            </w:r>
          </w:p>
          <w:p w14:paraId="2F40377C" w14:textId="478FFC02" w:rsidR="004F4324" w:rsidRPr="00B6577F" w:rsidRDefault="004F4324" w:rsidP="00B6577F">
            <w:pPr>
              <w:pStyle w:val="NoSpacing"/>
              <w:numPr>
                <w:ilvl w:val="0"/>
                <w:numId w:val="46"/>
              </w:numPr>
              <w:tabs>
                <w:tab w:val="left" w:pos="7371"/>
              </w:tabs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>
              <w:t>Udemy certification:The complete 2023 web  development bootcamp</w:t>
            </w:r>
          </w:p>
        </w:tc>
      </w:tr>
      <w:tr w:rsidR="005673E9" w:rsidRPr="00CC1DF3" w14:paraId="32487E5D" w14:textId="77777777" w:rsidTr="00CC4A97">
        <w:trPr>
          <w:trHeight w:val="501"/>
        </w:trPr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1A6A6" w14:textId="3DB8D5E5" w:rsidR="00443A37" w:rsidRPr="004415B5" w:rsidRDefault="00443A37" w:rsidP="00D40A50">
            <w:pPr>
              <w:pStyle w:val="NoSpacing"/>
              <w:tabs>
                <w:tab w:val="left" w:pos="7371"/>
              </w:tabs>
              <w:spacing w:before="240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Other skills</w:t>
            </w:r>
            <w:r w:rsidR="00CC1DF3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:</w:t>
            </w:r>
          </w:p>
          <w:p w14:paraId="3322FDBB" w14:textId="48E37E18" w:rsidR="00443A37" w:rsidRPr="00CC1DF3" w:rsidRDefault="00443A37" w:rsidP="00D40A50">
            <w:pPr>
              <w:pStyle w:val="NoSpacing"/>
              <w:numPr>
                <w:ilvl w:val="0"/>
                <w:numId w:val="43"/>
              </w:numPr>
              <w:tabs>
                <w:tab w:val="left" w:pos="7371"/>
              </w:tabs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IT: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olid knowledge of standard office software</w:t>
            </w:r>
          </w:p>
          <w:p w14:paraId="5A692932" w14:textId="0CDAD78D" w:rsidR="00DC42CF" w:rsidRDefault="00DC42CF" w:rsidP="00D40A50">
            <w:pPr>
              <w:pStyle w:val="trt0xe"/>
              <w:numPr>
                <w:ilvl w:val="0"/>
                <w:numId w:val="43"/>
              </w:numPr>
              <w:shd w:val="clear" w:color="auto" w:fill="FFFFFF"/>
              <w:spacing w:before="0" w:beforeAutospacing="0" w:after="60" w:afterAutospacing="0"/>
              <w:jc w:val="both"/>
              <w:rPr>
                <w:rFonts w:asciiTheme="majorBidi" w:hAnsiTheme="majorBidi" w:cstheme="majorBidi"/>
                <w:color w:val="2021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</w:rPr>
              <w:t>PowerPoint</w:t>
            </w:r>
          </w:p>
          <w:p w14:paraId="4D9E8C73" w14:textId="7FC9C6D7" w:rsidR="002F2148" w:rsidRPr="002F2148" w:rsidRDefault="002F2148" w:rsidP="00D40A50">
            <w:pPr>
              <w:pStyle w:val="trt0xe"/>
              <w:numPr>
                <w:ilvl w:val="0"/>
                <w:numId w:val="43"/>
              </w:numPr>
              <w:shd w:val="clear" w:color="auto" w:fill="FFFFFF"/>
              <w:spacing w:before="0" w:beforeAutospacing="0" w:after="60" w:afterAutospacing="0"/>
              <w:jc w:val="both"/>
              <w:rPr>
                <w:rFonts w:asciiTheme="majorBidi" w:hAnsiTheme="majorBidi" w:cstheme="majorBidi"/>
                <w:color w:val="202124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</w:rPr>
              <w:t>Excel</w:t>
            </w:r>
          </w:p>
          <w:p w14:paraId="7ADE2A47" w14:textId="5A519A62" w:rsidR="002F2148" w:rsidRPr="00CC1DF3" w:rsidRDefault="002F2148" w:rsidP="00D40A50">
            <w:pPr>
              <w:pStyle w:val="trt0xe"/>
              <w:numPr>
                <w:ilvl w:val="0"/>
                <w:numId w:val="43"/>
              </w:numPr>
              <w:shd w:val="clear" w:color="auto" w:fill="FFFFFF"/>
              <w:spacing w:before="0" w:beforeAutospacing="0" w:after="60" w:afterAutospacing="0"/>
              <w:jc w:val="both"/>
              <w:rPr>
                <w:rFonts w:asciiTheme="majorBidi" w:hAnsiTheme="majorBidi" w:cstheme="majorBidi"/>
                <w:color w:val="202124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</w:rPr>
              <w:t>World</w:t>
            </w:r>
          </w:p>
          <w:p w14:paraId="7358D74C" w14:textId="03A1B336" w:rsidR="005673E9" w:rsidRPr="00CC1DF3" w:rsidRDefault="00443A37" w:rsidP="00D40A50">
            <w:pPr>
              <w:pStyle w:val="NoSpacing"/>
              <w:numPr>
                <w:ilvl w:val="0"/>
                <w:numId w:val="26"/>
              </w:numPr>
              <w:tabs>
                <w:tab w:val="left" w:pos="7371"/>
              </w:tabs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Languages: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rabic </w:t>
            </w:r>
            <w:r w:rsidR="00CC1D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native language</w:t>
            </w:r>
            <w:r w:rsidRPr="00296D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, French (</w:t>
            </w:r>
            <w:r w:rsidR="00DB740B" w:rsidRPr="00296D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luent</w:t>
            </w:r>
            <w:r w:rsidRPr="00296D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, English (</w:t>
            </w:r>
            <w:r w:rsidR="00DB740B" w:rsidRPr="00296D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luent</w:t>
            </w:r>
            <w:r w:rsidRPr="00296D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5673E9" w:rsidRPr="00CC1DF3" w14:paraId="7D38415D" w14:textId="77777777" w:rsidTr="00CC4A97">
        <w:trPr>
          <w:trHeight w:val="501"/>
        </w:trPr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48416" w14:textId="76339210" w:rsidR="005673E9" w:rsidRPr="004415B5" w:rsidRDefault="005673E9" w:rsidP="00D40A50">
            <w:pPr>
              <w:pStyle w:val="NoSpacing"/>
              <w:tabs>
                <w:tab w:val="left" w:pos="7371"/>
              </w:tabs>
              <w:spacing w:before="240"/>
              <w:jc w:val="both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I</w:t>
            </w:r>
            <w:r w:rsidR="00443A37"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nterest and activities</w:t>
            </w:r>
            <w:r w:rsidR="00CC1DF3" w:rsidRPr="004415B5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</w:rPr>
              <w:t>:</w:t>
            </w:r>
          </w:p>
          <w:p w14:paraId="6C95FA5E" w14:textId="31249072" w:rsidR="00726204" w:rsidRPr="00CC1DF3" w:rsidRDefault="00726204" w:rsidP="00D40A50">
            <w:pPr>
              <w:pStyle w:val="NoSpacing"/>
              <w:numPr>
                <w:ilvl w:val="0"/>
                <w:numId w:val="41"/>
              </w:numPr>
              <w:tabs>
                <w:tab w:val="left" w:pos="7371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cout (since the age of 8) </w:t>
            </w:r>
            <w:r w:rsidR="002F2148">
              <w:rPr>
                <w:rFonts w:asciiTheme="majorBidi" w:hAnsiTheme="majorBidi" w:cstheme="majorBidi"/>
                <w:sz w:val="24"/>
                <w:szCs w:val="24"/>
              </w:rPr>
              <w:t>Scout de Byblos</w:t>
            </w:r>
            <w:r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443A37" w:rsidRPr="004415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4415B5">
              <w:rPr>
                <w:rFonts w:asciiTheme="majorBidi" w:hAnsiTheme="majorBidi" w:cstheme="majorBidi"/>
                <w:sz w:val="24"/>
                <w:szCs w:val="24"/>
              </w:rPr>
              <w:t>Mina, Lebanon.</w:t>
            </w:r>
          </w:p>
          <w:p w14:paraId="50B2D6E4" w14:textId="3DC22C77" w:rsidR="00726204" w:rsidRPr="00CC1DF3" w:rsidRDefault="00726204" w:rsidP="00D40A50">
            <w:pPr>
              <w:pStyle w:val="NoSpacing"/>
              <w:numPr>
                <w:ilvl w:val="0"/>
                <w:numId w:val="40"/>
              </w:numPr>
              <w:tabs>
                <w:tab w:val="left" w:pos="7371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415B5">
              <w:rPr>
                <w:rFonts w:asciiTheme="majorBidi" w:hAnsiTheme="majorBidi" w:cstheme="majorBidi"/>
                <w:sz w:val="24"/>
                <w:szCs w:val="24"/>
              </w:rPr>
              <w:t xml:space="preserve">Sport: Swimming, </w:t>
            </w:r>
            <w:r w:rsidR="002F2148">
              <w:rPr>
                <w:rFonts w:asciiTheme="majorBidi" w:hAnsiTheme="majorBidi" w:cstheme="majorBidi"/>
                <w:sz w:val="24"/>
                <w:szCs w:val="24"/>
              </w:rPr>
              <w:t>Gym</w:t>
            </w:r>
            <w:r w:rsidRPr="004415B5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2F2148">
              <w:rPr>
                <w:rFonts w:asciiTheme="majorBidi" w:hAnsiTheme="majorBidi" w:cstheme="majorBidi"/>
                <w:sz w:val="24"/>
                <w:szCs w:val="24"/>
              </w:rPr>
              <w:t>BasketBall</w:t>
            </w:r>
            <w:r w:rsidRPr="004415B5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610CA92" w14:textId="0B7C8DDB" w:rsidR="005673E9" w:rsidRPr="00CC1DF3" w:rsidRDefault="002F2148" w:rsidP="00D40A50">
            <w:pPr>
              <w:pStyle w:val="NoSpacing"/>
              <w:numPr>
                <w:ilvl w:val="0"/>
                <w:numId w:val="29"/>
              </w:numPr>
              <w:tabs>
                <w:tab w:val="left" w:pos="7371"/>
              </w:tabs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bbies</w:t>
            </w:r>
            <w:r w:rsidR="00726204" w:rsidRPr="004415B5"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hess,theatre and video games.</w:t>
            </w:r>
          </w:p>
        </w:tc>
      </w:tr>
    </w:tbl>
    <w:p w14:paraId="6F1FEB61" w14:textId="7F7E2427" w:rsidR="001207C3" w:rsidRPr="00D40A50" w:rsidRDefault="001207C3" w:rsidP="00D40A50">
      <w:pPr>
        <w:tabs>
          <w:tab w:val="left" w:pos="5460"/>
          <w:tab w:val="left" w:pos="8205"/>
        </w:tabs>
        <w:rPr>
          <w:lang w:val="en-US" w:eastAsia="en-US"/>
        </w:rPr>
      </w:pPr>
    </w:p>
    <w:sectPr w:rsidR="001207C3" w:rsidRPr="00D40A50" w:rsidSect="00100E0B">
      <w:footerReference w:type="default" r:id="rId9"/>
      <w:pgSz w:w="12240" w:h="15840"/>
      <w:pgMar w:top="851" w:right="1077" w:bottom="1077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7D43C" w14:textId="77777777" w:rsidR="00EA3683" w:rsidRDefault="00EA3683" w:rsidP="00E75E40">
      <w:r>
        <w:separator/>
      </w:r>
    </w:p>
  </w:endnote>
  <w:endnote w:type="continuationSeparator" w:id="0">
    <w:p w14:paraId="15F658C1" w14:textId="77777777" w:rsidR="00EA3683" w:rsidRDefault="00EA3683" w:rsidP="00E75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2774828"/>
      <w:docPartObj>
        <w:docPartGallery w:val="Page Numbers (Bottom of Page)"/>
        <w:docPartUnique/>
      </w:docPartObj>
    </w:sdtPr>
    <w:sdtEndPr/>
    <w:sdtContent>
      <w:p w14:paraId="296CC29E" w14:textId="0BF47F5B" w:rsidR="00C56320" w:rsidRDefault="00C56320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44F33731" wp14:editId="43BAEFEE">
                  <wp:extent cx="5467350" cy="45085"/>
                  <wp:effectExtent l="9525" t="9525" r="0" b="2540"/>
                  <wp:docPr id="7" name="Organigramme : Décision 7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EDAC34A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Organigramme : Décision 7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4C72F5D9" w14:textId="2FEBA1D0" w:rsidR="00C56320" w:rsidRDefault="00C56320">
        <w:pPr>
          <w:pStyle w:val="Footer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317BE4" w:rsidRPr="00317BE4">
          <w:rPr>
            <w:noProof/>
            <w:lang w:val="fr-FR"/>
          </w:rPr>
          <w:t>2</w:t>
        </w:r>
        <w:r>
          <w:fldChar w:fldCharType="end"/>
        </w:r>
      </w:p>
    </w:sdtContent>
  </w:sdt>
  <w:p w14:paraId="229CF524" w14:textId="77777777" w:rsidR="00CD7168" w:rsidRDefault="00CD7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B0FBE" w14:textId="77777777" w:rsidR="00EA3683" w:rsidRDefault="00EA3683" w:rsidP="00E75E40">
      <w:r>
        <w:separator/>
      </w:r>
    </w:p>
  </w:footnote>
  <w:footnote w:type="continuationSeparator" w:id="0">
    <w:p w14:paraId="6839C646" w14:textId="77777777" w:rsidR="00EA3683" w:rsidRDefault="00EA3683" w:rsidP="00E75E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2638"/>
    <w:multiLevelType w:val="hybridMultilevel"/>
    <w:tmpl w:val="E8F8F4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22A2"/>
    <w:multiLevelType w:val="hybridMultilevel"/>
    <w:tmpl w:val="BA723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7B3"/>
    <w:multiLevelType w:val="hybridMultilevel"/>
    <w:tmpl w:val="E1007B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D1332"/>
    <w:multiLevelType w:val="hybridMultilevel"/>
    <w:tmpl w:val="3892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91BDC"/>
    <w:multiLevelType w:val="hybridMultilevel"/>
    <w:tmpl w:val="53043244"/>
    <w:lvl w:ilvl="0" w:tplc="E8269B0A">
      <w:start w:val="1"/>
      <w:numFmt w:val="decimal"/>
      <w:lvlText w:val="%1."/>
      <w:lvlJc w:val="left"/>
      <w:pPr>
        <w:ind w:left="654" w:hanging="370"/>
      </w:pPr>
      <w:rPr>
        <w:rFonts w:hint="default"/>
        <w:sz w:val="24"/>
      </w:rPr>
    </w:lvl>
    <w:lvl w:ilvl="1" w:tplc="04090003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5" w15:restartNumberingAfterBreak="0">
    <w:nsid w:val="1CB16685"/>
    <w:multiLevelType w:val="hybridMultilevel"/>
    <w:tmpl w:val="B7361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6013F"/>
    <w:multiLevelType w:val="hybridMultilevel"/>
    <w:tmpl w:val="EC668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67245"/>
    <w:multiLevelType w:val="hybridMultilevel"/>
    <w:tmpl w:val="3D347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A3554"/>
    <w:multiLevelType w:val="hybridMultilevel"/>
    <w:tmpl w:val="10A2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419ED"/>
    <w:multiLevelType w:val="hybridMultilevel"/>
    <w:tmpl w:val="B45C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A4E56"/>
    <w:multiLevelType w:val="hybridMultilevel"/>
    <w:tmpl w:val="DFECE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F0052"/>
    <w:multiLevelType w:val="multilevel"/>
    <w:tmpl w:val="80526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A320C14"/>
    <w:multiLevelType w:val="hybridMultilevel"/>
    <w:tmpl w:val="071AE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D3E03"/>
    <w:multiLevelType w:val="hybridMultilevel"/>
    <w:tmpl w:val="529C9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E6A30"/>
    <w:multiLevelType w:val="hybridMultilevel"/>
    <w:tmpl w:val="A596E4D0"/>
    <w:lvl w:ilvl="0" w:tplc="CB2CDE38">
      <w:start w:val="28"/>
      <w:numFmt w:val="bullet"/>
      <w:lvlText w:val="-"/>
      <w:lvlJc w:val="left"/>
      <w:pPr>
        <w:ind w:left="15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</w:abstractNum>
  <w:abstractNum w:abstractNumId="15" w15:restartNumberingAfterBreak="0">
    <w:nsid w:val="2F2678C4"/>
    <w:multiLevelType w:val="hybridMultilevel"/>
    <w:tmpl w:val="B4522D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434EE"/>
    <w:multiLevelType w:val="hybridMultilevel"/>
    <w:tmpl w:val="F646753E"/>
    <w:lvl w:ilvl="0" w:tplc="6C58E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C3B64"/>
    <w:multiLevelType w:val="hybridMultilevel"/>
    <w:tmpl w:val="70026056"/>
    <w:lvl w:ilvl="0" w:tplc="04090003">
      <w:start w:val="1"/>
      <w:numFmt w:val="bullet"/>
      <w:lvlText w:val="o"/>
      <w:lvlJc w:val="left"/>
      <w:pPr>
        <w:ind w:left="231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3" w:hanging="360"/>
      </w:pPr>
      <w:rPr>
        <w:rFonts w:ascii="Wingdings" w:hAnsi="Wingdings" w:hint="default"/>
      </w:rPr>
    </w:lvl>
  </w:abstractNum>
  <w:abstractNum w:abstractNumId="18" w15:restartNumberingAfterBreak="0">
    <w:nsid w:val="35D036A0"/>
    <w:multiLevelType w:val="hybridMultilevel"/>
    <w:tmpl w:val="5A98D7A8"/>
    <w:lvl w:ilvl="0" w:tplc="21F8A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D13B7"/>
    <w:multiLevelType w:val="hybridMultilevel"/>
    <w:tmpl w:val="94F4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42589"/>
    <w:multiLevelType w:val="hybridMultilevel"/>
    <w:tmpl w:val="EE26A55C"/>
    <w:lvl w:ilvl="0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40083822"/>
    <w:multiLevelType w:val="hybridMultilevel"/>
    <w:tmpl w:val="5F662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7A65FB"/>
    <w:multiLevelType w:val="hybridMultilevel"/>
    <w:tmpl w:val="BBCE4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63ABB"/>
    <w:multiLevelType w:val="hybridMultilevel"/>
    <w:tmpl w:val="A2F4E8C8"/>
    <w:lvl w:ilvl="0" w:tplc="ED487970">
      <w:start w:val="28"/>
      <w:numFmt w:val="bullet"/>
      <w:lvlText w:val="-"/>
      <w:lvlJc w:val="left"/>
      <w:pPr>
        <w:ind w:left="15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330AEA"/>
    <w:multiLevelType w:val="hybridMultilevel"/>
    <w:tmpl w:val="67BA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431CCF"/>
    <w:multiLevelType w:val="hybridMultilevel"/>
    <w:tmpl w:val="40D22C80"/>
    <w:lvl w:ilvl="0" w:tplc="ED487970">
      <w:start w:val="28"/>
      <w:numFmt w:val="bullet"/>
      <w:lvlText w:val="-"/>
      <w:lvlJc w:val="left"/>
      <w:pPr>
        <w:ind w:left="15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</w:abstractNum>
  <w:abstractNum w:abstractNumId="26" w15:restartNumberingAfterBreak="0">
    <w:nsid w:val="4DE22963"/>
    <w:multiLevelType w:val="hybridMultilevel"/>
    <w:tmpl w:val="DCD0C5D8"/>
    <w:lvl w:ilvl="0" w:tplc="21F8A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0719D"/>
    <w:multiLevelType w:val="hybridMultilevel"/>
    <w:tmpl w:val="E6AE2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75005"/>
    <w:multiLevelType w:val="hybridMultilevel"/>
    <w:tmpl w:val="DFDA4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833BFE"/>
    <w:multiLevelType w:val="multilevel"/>
    <w:tmpl w:val="8EB8A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33267BB"/>
    <w:multiLevelType w:val="hybridMultilevel"/>
    <w:tmpl w:val="662A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95F27"/>
    <w:multiLevelType w:val="hybridMultilevel"/>
    <w:tmpl w:val="511CF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77D66"/>
    <w:multiLevelType w:val="hybridMultilevel"/>
    <w:tmpl w:val="FE98CA24"/>
    <w:lvl w:ilvl="0" w:tplc="04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CAC6FE0"/>
    <w:multiLevelType w:val="hybridMultilevel"/>
    <w:tmpl w:val="79FAE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EA32FA"/>
    <w:multiLevelType w:val="hybridMultilevel"/>
    <w:tmpl w:val="E09EB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BA420B"/>
    <w:multiLevelType w:val="hybridMultilevel"/>
    <w:tmpl w:val="B3FA1B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5103E3"/>
    <w:multiLevelType w:val="hybridMultilevel"/>
    <w:tmpl w:val="A712D2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AD02AB"/>
    <w:multiLevelType w:val="hybridMultilevel"/>
    <w:tmpl w:val="17128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37C00"/>
    <w:multiLevelType w:val="hybridMultilevel"/>
    <w:tmpl w:val="DB76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A72610"/>
    <w:multiLevelType w:val="hybridMultilevel"/>
    <w:tmpl w:val="92F67B82"/>
    <w:lvl w:ilvl="0" w:tplc="040C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40" w15:restartNumberingAfterBreak="0">
    <w:nsid w:val="732B0D61"/>
    <w:multiLevelType w:val="hybridMultilevel"/>
    <w:tmpl w:val="E056D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5105A4"/>
    <w:multiLevelType w:val="multilevel"/>
    <w:tmpl w:val="4DF2C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77CA62E9"/>
    <w:multiLevelType w:val="hybridMultilevel"/>
    <w:tmpl w:val="863AC5A8"/>
    <w:lvl w:ilvl="0" w:tplc="6C58E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935FCA"/>
    <w:multiLevelType w:val="hybridMultilevel"/>
    <w:tmpl w:val="484CEBDE"/>
    <w:lvl w:ilvl="0" w:tplc="21F8A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743263">
    <w:abstractNumId w:val="2"/>
  </w:num>
  <w:num w:numId="2" w16cid:durableId="41682069">
    <w:abstractNumId w:val="15"/>
  </w:num>
  <w:num w:numId="3" w16cid:durableId="1194078648">
    <w:abstractNumId w:val="12"/>
  </w:num>
  <w:num w:numId="4" w16cid:durableId="996762653">
    <w:abstractNumId w:val="24"/>
  </w:num>
  <w:num w:numId="5" w16cid:durableId="1454641241">
    <w:abstractNumId w:val="6"/>
  </w:num>
  <w:num w:numId="6" w16cid:durableId="657198245">
    <w:abstractNumId w:val="33"/>
  </w:num>
  <w:num w:numId="7" w16cid:durableId="792867580">
    <w:abstractNumId w:val="1"/>
  </w:num>
  <w:num w:numId="8" w16cid:durableId="611590552">
    <w:abstractNumId w:val="16"/>
  </w:num>
  <w:num w:numId="9" w16cid:durableId="589893015">
    <w:abstractNumId w:val="8"/>
  </w:num>
  <w:num w:numId="10" w16cid:durableId="1876960948">
    <w:abstractNumId w:val="34"/>
  </w:num>
  <w:num w:numId="11" w16cid:durableId="1059324767">
    <w:abstractNumId w:val="19"/>
  </w:num>
  <w:num w:numId="12" w16cid:durableId="480314752">
    <w:abstractNumId w:val="28"/>
  </w:num>
  <w:num w:numId="13" w16cid:durableId="1205605584">
    <w:abstractNumId w:val="42"/>
  </w:num>
  <w:num w:numId="14" w16cid:durableId="841774989">
    <w:abstractNumId w:val="3"/>
  </w:num>
  <w:num w:numId="15" w16cid:durableId="10911535">
    <w:abstractNumId w:val="20"/>
  </w:num>
  <w:num w:numId="16" w16cid:durableId="772677039">
    <w:abstractNumId w:val="39"/>
  </w:num>
  <w:num w:numId="17" w16cid:durableId="2066371103">
    <w:abstractNumId w:val="16"/>
  </w:num>
  <w:num w:numId="18" w16cid:durableId="1004088901">
    <w:abstractNumId w:val="0"/>
  </w:num>
  <w:num w:numId="19" w16cid:durableId="1459029623">
    <w:abstractNumId w:val="30"/>
  </w:num>
  <w:num w:numId="20" w16cid:durableId="986203865">
    <w:abstractNumId w:val="17"/>
  </w:num>
  <w:num w:numId="21" w16cid:durableId="1642297865">
    <w:abstractNumId w:val="36"/>
  </w:num>
  <w:num w:numId="22" w16cid:durableId="649362929">
    <w:abstractNumId w:val="35"/>
  </w:num>
  <w:num w:numId="23" w16cid:durableId="1116757780">
    <w:abstractNumId w:val="14"/>
  </w:num>
  <w:num w:numId="24" w16cid:durableId="1211380782">
    <w:abstractNumId w:val="25"/>
  </w:num>
  <w:num w:numId="25" w16cid:durableId="1592853625">
    <w:abstractNumId w:val="23"/>
  </w:num>
  <w:num w:numId="26" w16cid:durableId="1641768703">
    <w:abstractNumId w:val="43"/>
  </w:num>
  <w:num w:numId="27" w16cid:durableId="625935529">
    <w:abstractNumId w:val="40"/>
  </w:num>
  <w:num w:numId="28" w16cid:durableId="157775581">
    <w:abstractNumId w:val="5"/>
  </w:num>
  <w:num w:numId="29" w16cid:durableId="822889777">
    <w:abstractNumId w:val="38"/>
  </w:num>
  <w:num w:numId="30" w16cid:durableId="1758821055">
    <w:abstractNumId w:val="18"/>
  </w:num>
  <w:num w:numId="31" w16cid:durableId="1983077463">
    <w:abstractNumId w:val="22"/>
  </w:num>
  <w:num w:numId="32" w16cid:durableId="2133550800">
    <w:abstractNumId w:val="4"/>
  </w:num>
  <w:num w:numId="33" w16cid:durableId="1950238811">
    <w:abstractNumId w:val="22"/>
  </w:num>
  <w:num w:numId="34" w16cid:durableId="442312759">
    <w:abstractNumId w:val="0"/>
  </w:num>
  <w:num w:numId="35" w16cid:durableId="1067343966">
    <w:abstractNumId w:val="32"/>
  </w:num>
  <w:num w:numId="36" w16cid:durableId="1406295393">
    <w:abstractNumId w:val="7"/>
  </w:num>
  <w:num w:numId="37" w16cid:durableId="1055854734">
    <w:abstractNumId w:val="10"/>
  </w:num>
  <w:num w:numId="38" w16cid:durableId="1639801958">
    <w:abstractNumId w:val="13"/>
  </w:num>
  <w:num w:numId="39" w16cid:durableId="1267153310">
    <w:abstractNumId w:val="11"/>
  </w:num>
  <w:num w:numId="40" w16cid:durableId="1771048874">
    <w:abstractNumId w:val="9"/>
  </w:num>
  <w:num w:numId="41" w16cid:durableId="698967835">
    <w:abstractNumId w:val="27"/>
  </w:num>
  <w:num w:numId="42" w16cid:durableId="1825275726">
    <w:abstractNumId w:val="41"/>
  </w:num>
  <w:num w:numId="43" w16cid:durableId="864516671">
    <w:abstractNumId w:val="21"/>
  </w:num>
  <w:num w:numId="44" w16cid:durableId="1499616505">
    <w:abstractNumId w:val="29"/>
  </w:num>
  <w:num w:numId="45" w16cid:durableId="1772239574">
    <w:abstractNumId w:val="31"/>
  </w:num>
  <w:num w:numId="46" w16cid:durableId="1446071996">
    <w:abstractNumId w:val="26"/>
  </w:num>
  <w:num w:numId="47" w16cid:durableId="136297044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tbA0MTYxNrAwsrBQ0lEKTi0uzszPAykwqgUA4ceEJiwAAAA="/>
  </w:docVars>
  <w:rsids>
    <w:rsidRoot w:val="00AD4B63"/>
    <w:rsid w:val="00004D6E"/>
    <w:rsid w:val="00013E7B"/>
    <w:rsid w:val="0002651D"/>
    <w:rsid w:val="000364B8"/>
    <w:rsid w:val="00045264"/>
    <w:rsid w:val="00050EAF"/>
    <w:rsid w:val="00051429"/>
    <w:rsid w:val="0005257C"/>
    <w:rsid w:val="00052C29"/>
    <w:rsid w:val="000554E2"/>
    <w:rsid w:val="00074329"/>
    <w:rsid w:val="00081299"/>
    <w:rsid w:val="00085834"/>
    <w:rsid w:val="00085FDF"/>
    <w:rsid w:val="000906A8"/>
    <w:rsid w:val="000929F1"/>
    <w:rsid w:val="00093C60"/>
    <w:rsid w:val="00094E0B"/>
    <w:rsid w:val="000A29E9"/>
    <w:rsid w:val="000A30A3"/>
    <w:rsid w:val="000B53BC"/>
    <w:rsid w:val="000B56F5"/>
    <w:rsid w:val="000C31F3"/>
    <w:rsid w:val="000C75F4"/>
    <w:rsid w:val="000D0717"/>
    <w:rsid w:val="000D12B1"/>
    <w:rsid w:val="000D3D2D"/>
    <w:rsid w:val="000D46F2"/>
    <w:rsid w:val="000D5F13"/>
    <w:rsid w:val="000D6415"/>
    <w:rsid w:val="000D65AA"/>
    <w:rsid w:val="000E04F7"/>
    <w:rsid w:val="000E3287"/>
    <w:rsid w:val="000F7C58"/>
    <w:rsid w:val="00100E0B"/>
    <w:rsid w:val="001014FB"/>
    <w:rsid w:val="001132C2"/>
    <w:rsid w:val="001161B8"/>
    <w:rsid w:val="001207C3"/>
    <w:rsid w:val="00123CD6"/>
    <w:rsid w:val="00135050"/>
    <w:rsid w:val="00141143"/>
    <w:rsid w:val="0014556D"/>
    <w:rsid w:val="001471F6"/>
    <w:rsid w:val="001541D6"/>
    <w:rsid w:val="0015477D"/>
    <w:rsid w:val="0015490B"/>
    <w:rsid w:val="0016375B"/>
    <w:rsid w:val="00163BB3"/>
    <w:rsid w:val="00164099"/>
    <w:rsid w:val="00165D96"/>
    <w:rsid w:val="00166E62"/>
    <w:rsid w:val="001678DD"/>
    <w:rsid w:val="00170A0E"/>
    <w:rsid w:val="00171020"/>
    <w:rsid w:val="00171CEB"/>
    <w:rsid w:val="00177510"/>
    <w:rsid w:val="00177F8F"/>
    <w:rsid w:val="00180A3B"/>
    <w:rsid w:val="00181013"/>
    <w:rsid w:val="00182EC3"/>
    <w:rsid w:val="00183DE8"/>
    <w:rsid w:val="00185474"/>
    <w:rsid w:val="00187618"/>
    <w:rsid w:val="00197C52"/>
    <w:rsid w:val="001A03A1"/>
    <w:rsid w:val="001A1349"/>
    <w:rsid w:val="001A4244"/>
    <w:rsid w:val="001A55E5"/>
    <w:rsid w:val="001B4FDB"/>
    <w:rsid w:val="001B574B"/>
    <w:rsid w:val="001B609B"/>
    <w:rsid w:val="001B7D69"/>
    <w:rsid w:val="001C51AA"/>
    <w:rsid w:val="001C6A58"/>
    <w:rsid w:val="001C70C3"/>
    <w:rsid w:val="001C77B4"/>
    <w:rsid w:val="001C79FB"/>
    <w:rsid w:val="001C7F5A"/>
    <w:rsid w:val="001D0C8A"/>
    <w:rsid w:val="001D123B"/>
    <w:rsid w:val="001D1F5D"/>
    <w:rsid w:val="001D49FB"/>
    <w:rsid w:val="001D61FB"/>
    <w:rsid w:val="001E2E07"/>
    <w:rsid w:val="001E4EA5"/>
    <w:rsid w:val="001F22D4"/>
    <w:rsid w:val="001F2970"/>
    <w:rsid w:val="001F61D2"/>
    <w:rsid w:val="00200386"/>
    <w:rsid w:val="0020518B"/>
    <w:rsid w:val="002078EA"/>
    <w:rsid w:val="00220429"/>
    <w:rsid w:val="0022292D"/>
    <w:rsid w:val="0022343D"/>
    <w:rsid w:val="002251FE"/>
    <w:rsid w:val="00227522"/>
    <w:rsid w:val="00227C0F"/>
    <w:rsid w:val="00230F99"/>
    <w:rsid w:val="00233718"/>
    <w:rsid w:val="00234CBE"/>
    <w:rsid w:val="00236BDC"/>
    <w:rsid w:val="00240480"/>
    <w:rsid w:val="00240D81"/>
    <w:rsid w:val="00241AF2"/>
    <w:rsid w:val="00243B9D"/>
    <w:rsid w:val="002560BE"/>
    <w:rsid w:val="00257A28"/>
    <w:rsid w:val="002639A9"/>
    <w:rsid w:val="00272B8D"/>
    <w:rsid w:val="00272C45"/>
    <w:rsid w:val="002775B7"/>
    <w:rsid w:val="00277FD3"/>
    <w:rsid w:val="00284381"/>
    <w:rsid w:val="00284988"/>
    <w:rsid w:val="002853CC"/>
    <w:rsid w:val="00290AD1"/>
    <w:rsid w:val="00296DAF"/>
    <w:rsid w:val="002A4DCE"/>
    <w:rsid w:val="002A5FF2"/>
    <w:rsid w:val="002B1F14"/>
    <w:rsid w:val="002B71C3"/>
    <w:rsid w:val="002C03FA"/>
    <w:rsid w:val="002C5CAD"/>
    <w:rsid w:val="002E01DF"/>
    <w:rsid w:val="002E21B7"/>
    <w:rsid w:val="002E2F03"/>
    <w:rsid w:val="002E6A22"/>
    <w:rsid w:val="002F2148"/>
    <w:rsid w:val="002F45C6"/>
    <w:rsid w:val="002F49C2"/>
    <w:rsid w:val="002F5277"/>
    <w:rsid w:val="00300B22"/>
    <w:rsid w:val="00312D2F"/>
    <w:rsid w:val="00312F38"/>
    <w:rsid w:val="00313BA1"/>
    <w:rsid w:val="00315B30"/>
    <w:rsid w:val="00315DC1"/>
    <w:rsid w:val="00317BE4"/>
    <w:rsid w:val="0032110A"/>
    <w:rsid w:val="00330893"/>
    <w:rsid w:val="00342249"/>
    <w:rsid w:val="00351E94"/>
    <w:rsid w:val="00357C90"/>
    <w:rsid w:val="00373F54"/>
    <w:rsid w:val="00375D33"/>
    <w:rsid w:val="00380C2B"/>
    <w:rsid w:val="00382548"/>
    <w:rsid w:val="003853B8"/>
    <w:rsid w:val="00386602"/>
    <w:rsid w:val="003921F0"/>
    <w:rsid w:val="003922BA"/>
    <w:rsid w:val="00392E6E"/>
    <w:rsid w:val="00394F05"/>
    <w:rsid w:val="003963AE"/>
    <w:rsid w:val="003A2838"/>
    <w:rsid w:val="003A5D76"/>
    <w:rsid w:val="003B1A6A"/>
    <w:rsid w:val="003B482D"/>
    <w:rsid w:val="003B4EFA"/>
    <w:rsid w:val="003B5648"/>
    <w:rsid w:val="003B58AA"/>
    <w:rsid w:val="003C056E"/>
    <w:rsid w:val="003C075C"/>
    <w:rsid w:val="003C100A"/>
    <w:rsid w:val="003C4401"/>
    <w:rsid w:val="003D4AE8"/>
    <w:rsid w:val="003D6D05"/>
    <w:rsid w:val="003E0531"/>
    <w:rsid w:val="003E1074"/>
    <w:rsid w:val="003E6991"/>
    <w:rsid w:val="003E6E35"/>
    <w:rsid w:val="004150A7"/>
    <w:rsid w:val="004172A1"/>
    <w:rsid w:val="00417D40"/>
    <w:rsid w:val="00421156"/>
    <w:rsid w:val="00423389"/>
    <w:rsid w:val="004238AE"/>
    <w:rsid w:val="00425599"/>
    <w:rsid w:val="004415B5"/>
    <w:rsid w:val="00442AA3"/>
    <w:rsid w:val="00442F66"/>
    <w:rsid w:val="00443A37"/>
    <w:rsid w:val="00444E74"/>
    <w:rsid w:val="004465AD"/>
    <w:rsid w:val="004554C7"/>
    <w:rsid w:val="00457BB8"/>
    <w:rsid w:val="004613A4"/>
    <w:rsid w:val="00465491"/>
    <w:rsid w:val="004701CC"/>
    <w:rsid w:val="00471693"/>
    <w:rsid w:val="004761C3"/>
    <w:rsid w:val="004825FA"/>
    <w:rsid w:val="0048365A"/>
    <w:rsid w:val="0048420A"/>
    <w:rsid w:val="004870AC"/>
    <w:rsid w:val="0048717F"/>
    <w:rsid w:val="0049027D"/>
    <w:rsid w:val="004908AA"/>
    <w:rsid w:val="004916D3"/>
    <w:rsid w:val="004922B8"/>
    <w:rsid w:val="00493140"/>
    <w:rsid w:val="004966AB"/>
    <w:rsid w:val="00497646"/>
    <w:rsid w:val="004A39BC"/>
    <w:rsid w:val="004B0FE8"/>
    <w:rsid w:val="004B319B"/>
    <w:rsid w:val="004B5229"/>
    <w:rsid w:val="004B6174"/>
    <w:rsid w:val="004B6CB3"/>
    <w:rsid w:val="004B7186"/>
    <w:rsid w:val="004C1082"/>
    <w:rsid w:val="004C2D9F"/>
    <w:rsid w:val="004C6E98"/>
    <w:rsid w:val="004C740E"/>
    <w:rsid w:val="004D4492"/>
    <w:rsid w:val="004E025C"/>
    <w:rsid w:val="004E1699"/>
    <w:rsid w:val="004E2B22"/>
    <w:rsid w:val="004E40C2"/>
    <w:rsid w:val="004F1691"/>
    <w:rsid w:val="004F1925"/>
    <w:rsid w:val="004F2642"/>
    <w:rsid w:val="004F2EB7"/>
    <w:rsid w:val="004F4324"/>
    <w:rsid w:val="004F61B6"/>
    <w:rsid w:val="00502903"/>
    <w:rsid w:val="00503D22"/>
    <w:rsid w:val="00503D7F"/>
    <w:rsid w:val="00507DA5"/>
    <w:rsid w:val="00510D2D"/>
    <w:rsid w:val="005119C4"/>
    <w:rsid w:val="00514022"/>
    <w:rsid w:val="00521F2C"/>
    <w:rsid w:val="005231C7"/>
    <w:rsid w:val="005300E0"/>
    <w:rsid w:val="00533372"/>
    <w:rsid w:val="00534F7B"/>
    <w:rsid w:val="00535CCF"/>
    <w:rsid w:val="00536D47"/>
    <w:rsid w:val="005513B6"/>
    <w:rsid w:val="00557A3A"/>
    <w:rsid w:val="005611F9"/>
    <w:rsid w:val="00562624"/>
    <w:rsid w:val="00565134"/>
    <w:rsid w:val="005673A3"/>
    <w:rsid w:val="005673E9"/>
    <w:rsid w:val="00571372"/>
    <w:rsid w:val="00574A32"/>
    <w:rsid w:val="0058229F"/>
    <w:rsid w:val="00582A1E"/>
    <w:rsid w:val="00583755"/>
    <w:rsid w:val="005949BC"/>
    <w:rsid w:val="0059569B"/>
    <w:rsid w:val="005A0D40"/>
    <w:rsid w:val="005B133B"/>
    <w:rsid w:val="005B3F18"/>
    <w:rsid w:val="005B43D2"/>
    <w:rsid w:val="005B7418"/>
    <w:rsid w:val="005D33EE"/>
    <w:rsid w:val="005D3579"/>
    <w:rsid w:val="005D4DDD"/>
    <w:rsid w:val="005D7E8B"/>
    <w:rsid w:val="005E32A1"/>
    <w:rsid w:val="005E6E32"/>
    <w:rsid w:val="005E776F"/>
    <w:rsid w:val="005E78B9"/>
    <w:rsid w:val="005F2D5E"/>
    <w:rsid w:val="005F715A"/>
    <w:rsid w:val="006044E5"/>
    <w:rsid w:val="00606FC8"/>
    <w:rsid w:val="006103CE"/>
    <w:rsid w:val="00620557"/>
    <w:rsid w:val="00622420"/>
    <w:rsid w:val="00622598"/>
    <w:rsid w:val="00626D6C"/>
    <w:rsid w:val="00626F30"/>
    <w:rsid w:val="00627870"/>
    <w:rsid w:val="00633998"/>
    <w:rsid w:val="00641C43"/>
    <w:rsid w:val="006435DF"/>
    <w:rsid w:val="00645774"/>
    <w:rsid w:val="0064656B"/>
    <w:rsid w:val="00650CE2"/>
    <w:rsid w:val="00654862"/>
    <w:rsid w:val="006633A1"/>
    <w:rsid w:val="0066440B"/>
    <w:rsid w:val="00665C87"/>
    <w:rsid w:val="0067799D"/>
    <w:rsid w:val="00684DC1"/>
    <w:rsid w:val="006963F8"/>
    <w:rsid w:val="006A36AB"/>
    <w:rsid w:val="006A5759"/>
    <w:rsid w:val="006A7001"/>
    <w:rsid w:val="006A719D"/>
    <w:rsid w:val="006A7404"/>
    <w:rsid w:val="006B2B6F"/>
    <w:rsid w:val="006B2DBC"/>
    <w:rsid w:val="006B5194"/>
    <w:rsid w:val="006B5463"/>
    <w:rsid w:val="006C4403"/>
    <w:rsid w:val="006C4595"/>
    <w:rsid w:val="006C6398"/>
    <w:rsid w:val="006D4DE1"/>
    <w:rsid w:val="006E321A"/>
    <w:rsid w:val="006E7FD1"/>
    <w:rsid w:val="006F1A40"/>
    <w:rsid w:val="006F325A"/>
    <w:rsid w:val="006F3408"/>
    <w:rsid w:val="0070440C"/>
    <w:rsid w:val="00705355"/>
    <w:rsid w:val="007070A1"/>
    <w:rsid w:val="007217CB"/>
    <w:rsid w:val="00722DB3"/>
    <w:rsid w:val="00726204"/>
    <w:rsid w:val="00731DE7"/>
    <w:rsid w:val="00740FAA"/>
    <w:rsid w:val="007441AD"/>
    <w:rsid w:val="007461F0"/>
    <w:rsid w:val="0074701D"/>
    <w:rsid w:val="00754728"/>
    <w:rsid w:val="00754752"/>
    <w:rsid w:val="00763D9E"/>
    <w:rsid w:val="00765C9F"/>
    <w:rsid w:val="0077527C"/>
    <w:rsid w:val="00777787"/>
    <w:rsid w:val="0078280C"/>
    <w:rsid w:val="00786B39"/>
    <w:rsid w:val="00791C12"/>
    <w:rsid w:val="00796A21"/>
    <w:rsid w:val="00796E84"/>
    <w:rsid w:val="007A1968"/>
    <w:rsid w:val="007A198D"/>
    <w:rsid w:val="007A3681"/>
    <w:rsid w:val="007A4D63"/>
    <w:rsid w:val="007A4DA4"/>
    <w:rsid w:val="007A7702"/>
    <w:rsid w:val="007C1013"/>
    <w:rsid w:val="007C7809"/>
    <w:rsid w:val="007D1B74"/>
    <w:rsid w:val="007E5BBA"/>
    <w:rsid w:val="007E5E49"/>
    <w:rsid w:val="007F26D2"/>
    <w:rsid w:val="008016F5"/>
    <w:rsid w:val="00801789"/>
    <w:rsid w:val="00805D20"/>
    <w:rsid w:val="0081024B"/>
    <w:rsid w:val="00811E10"/>
    <w:rsid w:val="00813AE2"/>
    <w:rsid w:val="00814507"/>
    <w:rsid w:val="00823089"/>
    <w:rsid w:val="00825230"/>
    <w:rsid w:val="008266F9"/>
    <w:rsid w:val="00831E12"/>
    <w:rsid w:val="00833533"/>
    <w:rsid w:val="00840B64"/>
    <w:rsid w:val="00846454"/>
    <w:rsid w:val="00846E5A"/>
    <w:rsid w:val="00850A39"/>
    <w:rsid w:val="0086066F"/>
    <w:rsid w:val="00866216"/>
    <w:rsid w:val="00875306"/>
    <w:rsid w:val="008818F1"/>
    <w:rsid w:val="00881AE1"/>
    <w:rsid w:val="00881E78"/>
    <w:rsid w:val="008845DF"/>
    <w:rsid w:val="00890502"/>
    <w:rsid w:val="008937B6"/>
    <w:rsid w:val="008965C7"/>
    <w:rsid w:val="008A15AE"/>
    <w:rsid w:val="008B022C"/>
    <w:rsid w:val="008B1702"/>
    <w:rsid w:val="008B42CE"/>
    <w:rsid w:val="008B460B"/>
    <w:rsid w:val="008B49B1"/>
    <w:rsid w:val="008B4CA3"/>
    <w:rsid w:val="008B5C1F"/>
    <w:rsid w:val="008B70B7"/>
    <w:rsid w:val="008C38AC"/>
    <w:rsid w:val="008C4EC9"/>
    <w:rsid w:val="008D7ECE"/>
    <w:rsid w:val="008E066F"/>
    <w:rsid w:val="008E2F64"/>
    <w:rsid w:val="008F5344"/>
    <w:rsid w:val="008F5B21"/>
    <w:rsid w:val="00900F99"/>
    <w:rsid w:val="0090157E"/>
    <w:rsid w:val="009017DD"/>
    <w:rsid w:val="00902ED8"/>
    <w:rsid w:val="0090400D"/>
    <w:rsid w:val="0090468B"/>
    <w:rsid w:val="00904C6E"/>
    <w:rsid w:val="00907F86"/>
    <w:rsid w:val="0091088D"/>
    <w:rsid w:val="00910B9D"/>
    <w:rsid w:val="00914ECE"/>
    <w:rsid w:val="00917881"/>
    <w:rsid w:val="00917933"/>
    <w:rsid w:val="009214DA"/>
    <w:rsid w:val="00922D34"/>
    <w:rsid w:val="00925DEC"/>
    <w:rsid w:val="009276F2"/>
    <w:rsid w:val="00931A75"/>
    <w:rsid w:val="009329DD"/>
    <w:rsid w:val="00933459"/>
    <w:rsid w:val="00936A3E"/>
    <w:rsid w:val="00944D5D"/>
    <w:rsid w:val="00960841"/>
    <w:rsid w:val="00976267"/>
    <w:rsid w:val="009832A3"/>
    <w:rsid w:val="0098680B"/>
    <w:rsid w:val="00987B43"/>
    <w:rsid w:val="0099244A"/>
    <w:rsid w:val="00993698"/>
    <w:rsid w:val="0099486D"/>
    <w:rsid w:val="00996A19"/>
    <w:rsid w:val="00996A8D"/>
    <w:rsid w:val="00997D5C"/>
    <w:rsid w:val="009A470F"/>
    <w:rsid w:val="009A5D80"/>
    <w:rsid w:val="009A5EA9"/>
    <w:rsid w:val="009B1D13"/>
    <w:rsid w:val="009B1DCB"/>
    <w:rsid w:val="009B659B"/>
    <w:rsid w:val="009B6F22"/>
    <w:rsid w:val="009B7BB1"/>
    <w:rsid w:val="009C0829"/>
    <w:rsid w:val="009C4950"/>
    <w:rsid w:val="009E170D"/>
    <w:rsid w:val="009E3880"/>
    <w:rsid w:val="009E4674"/>
    <w:rsid w:val="009E4874"/>
    <w:rsid w:val="009F1DB8"/>
    <w:rsid w:val="009F375F"/>
    <w:rsid w:val="00A02165"/>
    <w:rsid w:val="00A06D5E"/>
    <w:rsid w:val="00A11107"/>
    <w:rsid w:val="00A127BF"/>
    <w:rsid w:val="00A16550"/>
    <w:rsid w:val="00A21253"/>
    <w:rsid w:val="00A31724"/>
    <w:rsid w:val="00A417CE"/>
    <w:rsid w:val="00A42C17"/>
    <w:rsid w:val="00A43A43"/>
    <w:rsid w:val="00A46689"/>
    <w:rsid w:val="00A46A30"/>
    <w:rsid w:val="00A472EE"/>
    <w:rsid w:val="00A53085"/>
    <w:rsid w:val="00A55CC0"/>
    <w:rsid w:val="00A55F37"/>
    <w:rsid w:val="00A61B37"/>
    <w:rsid w:val="00A629CD"/>
    <w:rsid w:val="00A63DB6"/>
    <w:rsid w:val="00A640BB"/>
    <w:rsid w:val="00A70F25"/>
    <w:rsid w:val="00A7271B"/>
    <w:rsid w:val="00A77943"/>
    <w:rsid w:val="00A82E26"/>
    <w:rsid w:val="00A84EB6"/>
    <w:rsid w:val="00A90E57"/>
    <w:rsid w:val="00AA360C"/>
    <w:rsid w:val="00AA6237"/>
    <w:rsid w:val="00AB34EE"/>
    <w:rsid w:val="00AB4010"/>
    <w:rsid w:val="00AB5369"/>
    <w:rsid w:val="00AC198D"/>
    <w:rsid w:val="00AC1C9A"/>
    <w:rsid w:val="00AC46D7"/>
    <w:rsid w:val="00AC64B8"/>
    <w:rsid w:val="00AC690B"/>
    <w:rsid w:val="00AC7636"/>
    <w:rsid w:val="00AD2367"/>
    <w:rsid w:val="00AD265E"/>
    <w:rsid w:val="00AD4B63"/>
    <w:rsid w:val="00AD5AE3"/>
    <w:rsid w:val="00AD5EEF"/>
    <w:rsid w:val="00AE0828"/>
    <w:rsid w:val="00AE1AAE"/>
    <w:rsid w:val="00AE7BB9"/>
    <w:rsid w:val="00AF0814"/>
    <w:rsid w:val="00AF5160"/>
    <w:rsid w:val="00AF5C5B"/>
    <w:rsid w:val="00AF7CA0"/>
    <w:rsid w:val="00B05239"/>
    <w:rsid w:val="00B07726"/>
    <w:rsid w:val="00B1159F"/>
    <w:rsid w:val="00B11AE6"/>
    <w:rsid w:val="00B12D0A"/>
    <w:rsid w:val="00B132E5"/>
    <w:rsid w:val="00B17257"/>
    <w:rsid w:val="00B17B67"/>
    <w:rsid w:val="00B21C28"/>
    <w:rsid w:val="00B22C23"/>
    <w:rsid w:val="00B34AB4"/>
    <w:rsid w:val="00B4063B"/>
    <w:rsid w:val="00B4125F"/>
    <w:rsid w:val="00B42975"/>
    <w:rsid w:val="00B4482D"/>
    <w:rsid w:val="00B47C41"/>
    <w:rsid w:val="00B502DE"/>
    <w:rsid w:val="00B5057D"/>
    <w:rsid w:val="00B5099F"/>
    <w:rsid w:val="00B53CF5"/>
    <w:rsid w:val="00B60772"/>
    <w:rsid w:val="00B6156E"/>
    <w:rsid w:val="00B63829"/>
    <w:rsid w:val="00B6437E"/>
    <w:rsid w:val="00B64E3D"/>
    <w:rsid w:val="00B6577F"/>
    <w:rsid w:val="00B7566D"/>
    <w:rsid w:val="00B77A4C"/>
    <w:rsid w:val="00B82680"/>
    <w:rsid w:val="00B86186"/>
    <w:rsid w:val="00B9319C"/>
    <w:rsid w:val="00BA60EE"/>
    <w:rsid w:val="00BB1B72"/>
    <w:rsid w:val="00BB4BB6"/>
    <w:rsid w:val="00BB5852"/>
    <w:rsid w:val="00BB6602"/>
    <w:rsid w:val="00BC087A"/>
    <w:rsid w:val="00BD4127"/>
    <w:rsid w:val="00BE169E"/>
    <w:rsid w:val="00BE2473"/>
    <w:rsid w:val="00BF00A0"/>
    <w:rsid w:val="00BF6F30"/>
    <w:rsid w:val="00C02CE5"/>
    <w:rsid w:val="00C04AE6"/>
    <w:rsid w:val="00C2068A"/>
    <w:rsid w:val="00C24E08"/>
    <w:rsid w:val="00C31022"/>
    <w:rsid w:val="00C32FE4"/>
    <w:rsid w:val="00C33DF2"/>
    <w:rsid w:val="00C367D5"/>
    <w:rsid w:val="00C43D24"/>
    <w:rsid w:val="00C53DFD"/>
    <w:rsid w:val="00C56320"/>
    <w:rsid w:val="00C6071F"/>
    <w:rsid w:val="00C6622C"/>
    <w:rsid w:val="00C73426"/>
    <w:rsid w:val="00C8428A"/>
    <w:rsid w:val="00C854E5"/>
    <w:rsid w:val="00C865AD"/>
    <w:rsid w:val="00C9170F"/>
    <w:rsid w:val="00C934DE"/>
    <w:rsid w:val="00C97041"/>
    <w:rsid w:val="00CA473A"/>
    <w:rsid w:val="00CA5C50"/>
    <w:rsid w:val="00CA6376"/>
    <w:rsid w:val="00CA6C59"/>
    <w:rsid w:val="00CB07C0"/>
    <w:rsid w:val="00CB4962"/>
    <w:rsid w:val="00CC084D"/>
    <w:rsid w:val="00CC1D00"/>
    <w:rsid w:val="00CC1DF3"/>
    <w:rsid w:val="00CC6EFD"/>
    <w:rsid w:val="00CD0F48"/>
    <w:rsid w:val="00CD4421"/>
    <w:rsid w:val="00CD7168"/>
    <w:rsid w:val="00CE287F"/>
    <w:rsid w:val="00CE529A"/>
    <w:rsid w:val="00CF072C"/>
    <w:rsid w:val="00CF2EA1"/>
    <w:rsid w:val="00CF5205"/>
    <w:rsid w:val="00D0145E"/>
    <w:rsid w:val="00D039F4"/>
    <w:rsid w:val="00D07968"/>
    <w:rsid w:val="00D1584B"/>
    <w:rsid w:val="00D176FE"/>
    <w:rsid w:val="00D2404A"/>
    <w:rsid w:val="00D31391"/>
    <w:rsid w:val="00D32F46"/>
    <w:rsid w:val="00D337D3"/>
    <w:rsid w:val="00D370FB"/>
    <w:rsid w:val="00D371C0"/>
    <w:rsid w:val="00D40A50"/>
    <w:rsid w:val="00D4151D"/>
    <w:rsid w:val="00D44C78"/>
    <w:rsid w:val="00D50B2A"/>
    <w:rsid w:val="00D5118C"/>
    <w:rsid w:val="00D53D52"/>
    <w:rsid w:val="00D570BE"/>
    <w:rsid w:val="00D60CB2"/>
    <w:rsid w:val="00D61E15"/>
    <w:rsid w:val="00D62054"/>
    <w:rsid w:val="00D626D0"/>
    <w:rsid w:val="00D6567C"/>
    <w:rsid w:val="00D67623"/>
    <w:rsid w:val="00D7011A"/>
    <w:rsid w:val="00D735A5"/>
    <w:rsid w:val="00D75157"/>
    <w:rsid w:val="00D76985"/>
    <w:rsid w:val="00D8267F"/>
    <w:rsid w:val="00D82730"/>
    <w:rsid w:val="00D83C0F"/>
    <w:rsid w:val="00D86218"/>
    <w:rsid w:val="00D95699"/>
    <w:rsid w:val="00DA08B7"/>
    <w:rsid w:val="00DA0D08"/>
    <w:rsid w:val="00DA20C7"/>
    <w:rsid w:val="00DA5CE6"/>
    <w:rsid w:val="00DA5F47"/>
    <w:rsid w:val="00DA649F"/>
    <w:rsid w:val="00DA7DF3"/>
    <w:rsid w:val="00DB2219"/>
    <w:rsid w:val="00DB3541"/>
    <w:rsid w:val="00DB5102"/>
    <w:rsid w:val="00DB6580"/>
    <w:rsid w:val="00DB7280"/>
    <w:rsid w:val="00DB740B"/>
    <w:rsid w:val="00DB77A8"/>
    <w:rsid w:val="00DC42CF"/>
    <w:rsid w:val="00DC6122"/>
    <w:rsid w:val="00DD2452"/>
    <w:rsid w:val="00DD75A4"/>
    <w:rsid w:val="00DE0AFF"/>
    <w:rsid w:val="00DF41BC"/>
    <w:rsid w:val="00DF7B91"/>
    <w:rsid w:val="00E07B0C"/>
    <w:rsid w:val="00E22F25"/>
    <w:rsid w:val="00E30AF9"/>
    <w:rsid w:val="00E3287C"/>
    <w:rsid w:val="00E331F7"/>
    <w:rsid w:val="00E419C8"/>
    <w:rsid w:val="00E432DE"/>
    <w:rsid w:val="00E471DE"/>
    <w:rsid w:val="00E55B44"/>
    <w:rsid w:val="00E645B6"/>
    <w:rsid w:val="00E668D8"/>
    <w:rsid w:val="00E66CB8"/>
    <w:rsid w:val="00E7239F"/>
    <w:rsid w:val="00E7381F"/>
    <w:rsid w:val="00E75E40"/>
    <w:rsid w:val="00E76156"/>
    <w:rsid w:val="00E76CDF"/>
    <w:rsid w:val="00E87C34"/>
    <w:rsid w:val="00E95505"/>
    <w:rsid w:val="00E97251"/>
    <w:rsid w:val="00E97BB8"/>
    <w:rsid w:val="00EA0F72"/>
    <w:rsid w:val="00EA25F3"/>
    <w:rsid w:val="00EA3683"/>
    <w:rsid w:val="00EA3B89"/>
    <w:rsid w:val="00EA48F8"/>
    <w:rsid w:val="00EA4CFA"/>
    <w:rsid w:val="00EA4E9C"/>
    <w:rsid w:val="00EA74EF"/>
    <w:rsid w:val="00EA7F53"/>
    <w:rsid w:val="00EB1533"/>
    <w:rsid w:val="00EB439D"/>
    <w:rsid w:val="00EB6B5C"/>
    <w:rsid w:val="00EC0469"/>
    <w:rsid w:val="00EC1095"/>
    <w:rsid w:val="00EC2C54"/>
    <w:rsid w:val="00EC3F67"/>
    <w:rsid w:val="00EC4B69"/>
    <w:rsid w:val="00EC658F"/>
    <w:rsid w:val="00EC7D29"/>
    <w:rsid w:val="00ED0CAE"/>
    <w:rsid w:val="00EE4424"/>
    <w:rsid w:val="00EE774E"/>
    <w:rsid w:val="00EF03FF"/>
    <w:rsid w:val="00EF59CD"/>
    <w:rsid w:val="00EF7FAB"/>
    <w:rsid w:val="00F00990"/>
    <w:rsid w:val="00F02483"/>
    <w:rsid w:val="00F04B6F"/>
    <w:rsid w:val="00F0728C"/>
    <w:rsid w:val="00F12039"/>
    <w:rsid w:val="00F212F0"/>
    <w:rsid w:val="00F30E25"/>
    <w:rsid w:val="00F324E5"/>
    <w:rsid w:val="00F37067"/>
    <w:rsid w:val="00F37CAC"/>
    <w:rsid w:val="00F4019C"/>
    <w:rsid w:val="00F40CE2"/>
    <w:rsid w:val="00F40F3E"/>
    <w:rsid w:val="00F42954"/>
    <w:rsid w:val="00F43248"/>
    <w:rsid w:val="00F44A66"/>
    <w:rsid w:val="00F473D7"/>
    <w:rsid w:val="00F51755"/>
    <w:rsid w:val="00F5790B"/>
    <w:rsid w:val="00F65367"/>
    <w:rsid w:val="00F657B9"/>
    <w:rsid w:val="00F71501"/>
    <w:rsid w:val="00F7267E"/>
    <w:rsid w:val="00F756F4"/>
    <w:rsid w:val="00F775B2"/>
    <w:rsid w:val="00F80D31"/>
    <w:rsid w:val="00F82A9B"/>
    <w:rsid w:val="00F844E3"/>
    <w:rsid w:val="00F85DBA"/>
    <w:rsid w:val="00F90F4E"/>
    <w:rsid w:val="00F96F1D"/>
    <w:rsid w:val="00F97043"/>
    <w:rsid w:val="00FA0A8F"/>
    <w:rsid w:val="00FA23E3"/>
    <w:rsid w:val="00FA3964"/>
    <w:rsid w:val="00FA730B"/>
    <w:rsid w:val="00FB6A7D"/>
    <w:rsid w:val="00FB7779"/>
    <w:rsid w:val="00FC1EC0"/>
    <w:rsid w:val="00FC30A2"/>
    <w:rsid w:val="00FC3B91"/>
    <w:rsid w:val="00FC47B8"/>
    <w:rsid w:val="00FD0843"/>
    <w:rsid w:val="00FD394E"/>
    <w:rsid w:val="00FD4A61"/>
    <w:rsid w:val="00FD6975"/>
    <w:rsid w:val="00FE0743"/>
    <w:rsid w:val="00FE2333"/>
    <w:rsid w:val="00FE6E47"/>
    <w:rsid w:val="00FF37E9"/>
    <w:rsid w:val="00FF5362"/>
    <w:rsid w:val="00FF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449C72"/>
  <w15:docId w15:val="{EEA8DDEF-E488-4390-B25C-F75DA62D8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5A4"/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6C4595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01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48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4B63"/>
    <w:rPr>
      <w:sz w:val="22"/>
      <w:szCs w:val="22"/>
    </w:rPr>
  </w:style>
  <w:style w:type="character" w:styleId="PlaceholderText">
    <w:name w:val="Placeholder Text"/>
    <w:uiPriority w:val="99"/>
    <w:semiHidden/>
    <w:rsid w:val="004A39B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9B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39BC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A472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5E40"/>
    <w:pPr>
      <w:tabs>
        <w:tab w:val="center" w:pos="4153"/>
        <w:tab w:val="right" w:pos="8306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E75E40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5E40"/>
    <w:pPr>
      <w:tabs>
        <w:tab w:val="center" w:pos="4153"/>
        <w:tab w:val="right" w:pos="8306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FooterChar">
    <w:name w:val="Footer Char"/>
    <w:link w:val="Footer"/>
    <w:uiPriority w:val="99"/>
    <w:rsid w:val="00E75E40"/>
    <w:rPr>
      <w:sz w:val="22"/>
      <w:szCs w:val="22"/>
      <w:lang w:val="en-US" w:eastAsia="en-US"/>
    </w:rPr>
  </w:style>
  <w:style w:type="paragraph" w:customStyle="1" w:styleId="Default">
    <w:name w:val="Default"/>
    <w:rsid w:val="00796A2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fr-FR"/>
    </w:rPr>
  </w:style>
  <w:style w:type="table" w:styleId="TableGrid">
    <w:name w:val="Table Grid"/>
    <w:basedOn w:val="TableNormal"/>
    <w:uiPriority w:val="59"/>
    <w:rsid w:val="00DF41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99"/>
    <w:rsid w:val="00DF41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shorttext">
    <w:name w:val="short_text"/>
    <w:basedOn w:val="DefaultParagraphFont"/>
    <w:rsid w:val="000C31F3"/>
  </w:style>
  <w:style w:type="paragraph" w:styleId="ListParagraph">
    <w:name w:val="List Paragraph"/>
    <w:basedOn w:val="Normal"/>
    <w:uiPriority w:val="34"/>
    <w:qFormat/>
    <w:rsid w:val="000C31F3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C459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011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487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E487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11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9C4"/>
    <w:rPr>
      <w:rFonts w:ascii="Times New Roman" w:hAnsi="Times New Roman" w:cs="Times New Roman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9C4"/>
    <w:rPr>
      <w:rFonts w:ascii="Times New Roman" w:hAnsi="Times New Roman" w:cs="Times New Roman"/>
      <w:b/>
      <w:bCs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7799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799D"/>
    <w:rPr>
      <w:rFonts w:ascii="Consolas" w:hAnsi="Consolas" w:cs="Times New Roman"/>
      <w:sz w:val="21"/>
      <w:szCs w:val="21"/>
      <w:lang w:val="en-GB" w:eastAsia="en-GB"/>
    </w:rPr>
  </w:style>
  <w:style w:type="paragraph" w:styleId="NormalWeb">
    <w:name w:val="Normal (Web)"/>
    <w:basedOn w:val="Normal"/>
    <w:uiPriority w:val="99"/>
    <w:unhideWhenUsed/>
    <w:rsid w:val="006E7FD1"/>
    <w:pPr>
      <w:spacing w:before="100" w:beforeAutospacing="1" w:after="100" w:afterAutospacing="1"/>
    </w:pPr>
    <w:rPr>
      <w:rFonts w:eastAsia="Times New Roman"/>
      <w:lang w:val="fr-FR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39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4B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962"/>
    <w:rPr>
      <w:color w:val="800080" w:themeColor="followedHyperlink"/>
      <w:u w:val="single"/>
    </w:rPr>
  </w:style>
  <w:style w:type="paragraph" w:customStyle="1" w:styleId="trt0xe">
    <w:name w:val="trt0xe"/>
    <w:basedOn w:val="Normal"/>
    <w:rsid w:val="00A21253"/>
    <w:pPr>
      <w:spacing w:before="100" w:beforeAutospacing="1" w:after="100" w:afterAutospacing="1"/>
    </w:pPr>
    <w:rPr>
      <w:rFonts w:eastAsia="Times New Roman"/>
      <w:lang w:val="en-US" w:eastAsia="en-US"/>
    </w:rPr>
  </w:style>
  <w:style w:type="paragraph" w:styleId="Revision">
    <w:name w:val="Revision"/>
    <w:hidden/>
    <w:uiPriority w:val="99"/>
    <w:semiHidden/>
    <w:rsid w:val="005300E0"/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79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37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590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535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9882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7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7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87220">
                  <w:marLeft w:val="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78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84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291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0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25201">
                  <w:marLeft w:val="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2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4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9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1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1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7090">
          <w:marLeft w:val="1282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5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46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1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8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8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1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6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81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4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4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910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299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29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5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guee.fr/francais-anglais/traduction/langues+parl%C3%A9es+et+%C3%A9crites.html" TargetMode="Externa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75523-2CAF-41CC-B7EB-76379508B62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078</CharactersWithSpaces>
  <SharedDoc>false</SharedDoc>
  <HLinks>
    <vt:vector size="6" baseType="variant">
      <vt:variant>
        <vt:i4>786532</vt:i4>
      </vt:variant>
      <vt:variant>
        <vt:i4>0</vt:i4>
      </vt:variant>
      <vt:variant>
        <vt:i4>0</vt:i4>
      </vt:variant>
      <vt:variant>
        <vt:i4>5</vt:i4>
      </vt:variant>
      <vt:variant>
        <vt:lpwstr>mailto:hcarime@ipnl.in2p3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itaph User</dc:creator>
  <cp:lastModifiedBy>tony kalalian</cp:lastModifiedBy>
  <cp:revision>2</cp:revision>
  <cp:lastPrinted>2022-02-17T17:40:00Z</cp:lastPrinted>
  <dcterms:created xsi:type="dcterms:W3CDTF">2023-01-30T13:39:00Z</dcterms:created>
  <dcterms:modified xsi:type="dcterms:W3CDTF">2023-01-30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